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8CCCA00" w14:textId="77777777" w:rsidR="00EE65B8" w:rsidRPr="0072649E" w:rsidRDefault="00EE65B8" w:rsidP="00650D59">
      <w:pPr>
        <w:spacing w:line="240" w:lineRule="auto"/>
        <w:ind w:firstLine="0"/>
        <w:contextualSpacing/>
        <w:jc w:val="center"/>
        <w:rPr>
          <w:rFonts w:asciiTheme="minorHAnsi" w:hAnsiTheme="minorHAnsi" w:cstheme="minorHAnsi"/>
          <w:b/>
          <w:sz w:val="22"/>
        </w:rPr>
      </w:pPr>
      <w:r w:rsidRPr="0072649E">
        <w:rPr>
          <w:rFonts w:asciiTheme="minorHAnsi" w:hAnsiTheme="minorHAnsi" w:cstheme="minorHAnsi"/>
          <w:b/>
          <w:sz w:val="22"/>
        </w:rPr>
        <w:t>University Senate Meeting Agenda</w:t>
      </w:r>
    </w:p>
    <w:p w14:paraId="6A10F536" w14:textId="251708CA" w:rsidR="00EE65B8" w:rsidRPr="0072649E" w:rsidRDefault="00164CF1" w:rsidP="00650D59">
      <w:pPr>
        <w:spacing w:line="240" w:lineRule="auto"/>
        <w:ind w:firstLine="0"/>
        <w:contextualSpacing/>
        <w:jc w:val="center"/>
        <w:rPr>
          <w:rFonts w:asciiTheme="minorHAnsi" w:hAnsiTheme="minorHAnsi" w:cstheme="minorHAnsi"/>
          <w:sz w:val="22"/>
        </w:rPr>
      </w:pPr>
      <w:r w:rsidRPr="0072649E">
        <w:rPr>
          <w:rFonts w:asciiTheme="minorHAnsi" w:hAnsiTheme="minorHAnsi" w:cstheme="minorHAnsi"/>
          <w:sz w:val="22"/>
        </w:rPr>
        <w:t>Friday,</w:t>
      </w:r>
      <w:r w:rsidR="00780CA0" w:rsidRPr="0072649E">
        <w:rPr>
          <w:rFonts w:asciiTheme="minorHAnsi" w:hAnsiTheme="minorHAnsi" w:cstheme="minorHAnsi"/>
          <w:sz w:val="22"/>
        </w:rPr>
        <w:t xml:space="preserve"> </w:t>
      </w:r>
      <w:r w:rsidR="008569AC" w:rsidRPr="0072649E">
        <w:rPr>
          <w:rFonts w:asciiTheme="minorHAnsi" w:hAnsiTheme="minorHAnsi" w:cstheme="minorHAnsi"/>
          <w:bCs/>
          <w:sz w:val="22"/>
        </w:rPr>
        <w:t>2</w:t>
      </w:r>
      <w:r w:rsidR="00080AAB" w:rsidRPr="0072649E">
        <w:rPr>
          <w:rFonts w:asciiTheme="minorHAnsi" w:hAnsiTheme="minorHAnsi" w:cstheme="minorHAnsi"/>
          <w:bCs/>
          <w:sz w:val="22"/>
        </w:rPr>
        <w:t>6</w:t>
      </w:r>
      <w:r w:rsidR="00261D23" w:rsidRPr="0072649E">
        <w:rPr>
          <w:rFonts w:asciiTheme="minorHAnsi" w:hAnsiTheme="minorHAnsi" w:cstheme="minorHAnsi"/>
          <w:bCs/>
          <w:sz w:val="22"/>
        </w:rPr>
        <w:t xml:space="preserve"> </w:t>
      </w:r>
      <w:r w:rsidR="008569AC" w:rsidRPr="0072649E">
        <w:rPr>
          <w:rFonts w:asciiTheme="minorHAnsi" w:hAnsiTheme="minorHAnsi" w:cstheme="minorHAnsi"/>
          <w:bCs/>
          <w:sz w:val="22"/>
        </w:rPr>
        <w:t>Apr</w:t>
      </w:r>
      <w:r w:rsidR="00261D23" w:rsidRPr="0072649E">
        <w:rPr>
          <w:rFonts w:asciiTheme="minorHAnsi" w:hAnsiTheme="minorHAnsi" w:cstheme="minorHAnsi"/>
          <w:bCs/>
          <w:sz w:val="22"/>
        </w:rPr>
        <w:t xml:space="preserve"> </w:t>
      </w:r>
      <w:r w:rsidR="00D10DE6" w:rsidRPr="0072649E">
        <w:rPr>
          <w:rFonts w:asciiTheme="minorHAnsi" w:hAnsiTheme="minorHAnsi" w:cstheme="minorHAnsi"/>
          <w:sz w:val="22"/>
        </w:rPr>
        <w:t>202</w:t>
      </w:r>
      <w:r w:rsidR="003B371B" w:rsidRPr="0072649E">
        <w:rPr>
          <w:rFonts w:asciiTheme="minorHAnsi" w:hAnsiTheme="minorHAnsi" w:cstheme="minorHAnsi"/>
          <w:sz w:val="22"/>
        </w:rPr>
        <w:t>4</w:t>
      </w:r>
      <w:r w:rsidR="00C76222">
        <w:rPr>
          <w:rFonts w:asciiTheme="minorHAnsi" w:hAnsiTheme="minorHAnsi" w:cstheme="minorHAnsi"/>
          <w:sz w:val="22"/>
        </w:rPr>
        <w:t xml:space="preserve">, </w:t>
      </w:r>
      <w:r w:rsidR="008569AC" w:rsidRPr="0072649E">
        <w:rPr>
          <w:rFonts w:asciiTheme="minorHAnsi" w:hAnsiTheme="minorHAnsi" w:cstheme="minorHAnsi"/>
          <w:sz w:val="22"/>
        </w:rPr>
        <w:t>2</w:t>
      </w:r>
      <w:r w:rsidR="00696387" w:rsidRPr="0072649E">
        <w:rPr>
          <w:rFonts w:asciiTheme="minorHAnsi" w:hAnsiTheme="minorHAnsi" w:cstheme="minorHAnsi"/>
          <w:sz w:val="22"/>
        </w:rPr>
        <w:t>:</w:t>
      </w:r>
      <w:r w:rsidR="008569AC" w:rsidRPr="0072649E">
        <w:rPr>
          <w:rFonts w:asciiTheme="minorHAnsi" w:hAnsiTheme="minorHAnsi" w:cstheme="minorHAnsi"/>
          <w:sz w:val="22"/>
        </w:rPr>
        <w:t>0</w:t>
      </w:r>
      <w:r w:rsidR="00696387" w:rsidRPr="0072649E">
        <w:rPr>
          <w:rFonts w:asciiTheme="minorHAnsi" w:hAnsiTheme="minorHAnsi" w:cstheme="minorHAnsi"/>
          <w:sz w:val="22"/>
        </w:rPr>
        <w:t>0</w:t>
      </w:r>
      <w:r w:rsidR="00EA50F9">
        <w:rPr>
          <w:rFonts w:asciiTheme="minorHAnsi" w:hAnsiTheme="minorHAnsi" w:cstheme="minorHAnsi"/>
          <w:sz w:val="22"/>
        </w:rPr>
        <w:t>pm</w:t>
      </w:r>
      <w:r w:rsidR="00EB44F2" w:rsidRPr="0072649E">
        <w:rPr>
          <w:rFonts w:asciiTheme="minorHAnsi" w:hAnsiTheme="minorHAnsi" w:cstheme="minorHAnsi"/>
          <w:sz w:val="22"/>
        </w:rPr>
        <w:t>, A</w:t>
      </w:r>
      <w:r w:rsidR="00C76222">
        <w:rPr>
          <w:rFonts w:asciiTheme="minorHAnsi" w:hAnsiTheme="minorHAnsi" w:cstheme="minorHAnsi"/>
          <w:sz w:val="22"/>
        </w:rPr>
        <w:t>rts &amp; Sciences</w:t>
      </w:r>
      <w:r w:rsidR="00EB44F2" w:rsidRPr="0072649E">
        <w:rPr>
          <w:rFonts w:asciiTheme="minorHAnsi" w:hAnsiTheme="minorHAnsi" w:cstheme="minorHAnsi"/>
          <w:sz w:val="22"/>
        </w:rPr>
        <w:t xml:space="preserve"> 2</w:t>
      </w:r>
      <w:r w:rsidR="00EA50F9">
        <w:rPr>
          <w:rFonts w:asciiTheme="minorHAnsi" w:hAnsiTheme="minorHAnsi" w:cstheme="minorHAnsi"/>
          <w:sz w:val="22"/>
        </w:rPr>
        <w:t>-</w:t>
      </w:r>
      <w:r w:rsidR="00EB44F2" w:rsidRPr="0072649E">
        <w:rPr>
          <w:rFonts w:asciiTheme="minorHAnsi" w:hAnsiTheme="minorHAnsi" w:cstheme="minorHAnsi"/>
          <w:sz w:val="22"/>
        </w:rPr>
        <w:t>72</w:t>
      </w:r>
    </w:p>
    <w:p w14:paraId="279C03B1" w14:textId="77777777" w:rsidR="007768B6" w:rsidRPr="0072649E" w:rsidRDefault="00000000" w:rsidP="00650D59">
      <w:pPr>
        <w:spacing w:line="240" w:lineRule="auto"/>
        <w:ind w:firstLine="0"/>
        <w:contextualSpacing/>
        <w:jc w:val="center"/>
        <w:rPr>
          <w:rFonts w:asciiTheme="minorHAnsi" w:hAnsiTheme="minorHAnsi" w:cstheme="minorHAnsi"/>
          <w:sz w:val="22"/>
        </w:rPr>
      </w:pPr>
      <w:hyperlink r:id="rId8" w:history="1">
        <w:r w:rsidR="000F1B4D" w:rsidRPr="0072649E">
          <w:rPr>
            <w:rStyle w:val="Hyperlink"/>
            <w:rFonts w:asciiTheme="minorHAnsi" w:hAnsiTheme="minorHAnsi" w:cstheme="minorHAnsi"/>
            <w:sz w:val="22"/>
          </w:rPr>
          <w:t>https://senate.gcsu.edu</w:t>
        </w:r>
      </w:hyperlink>
      <w:r w:rsidR="007768B6" w:rsidRPr="0072649E">
        <w:rPr>
          <w:rFonts w:asciiTheme="minorHAnsi" w:hAnsiTheme="minorHAnsi" w:cstheme="minorHAnsi"/>
          <w:sz w:val="22"/>
        </w:rPr>
        <w:t xml:space="preserve"> </w:t>
      </w:r>
    </w:p>
    <w:tbl>
      <w:tblPr>
        <w:tblW w:w="108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00"/>
        <w:gridCol w:w="1800"/>
      </w:tblGrid>
      <w:tr w:rsidR="003839F4" w:rsidRPr="0072649E" w14:paraId="2AD3D217" w14:textId="77777777" w:rsidTr="003839F4">
        <w:tc>
          <w:tcPr>
            <w:tcW w:w="900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2D46E97" w14:textId="77777777" w:rsidR="003839F4" w:rsidRPr="0072649E" w:rsidRDefault="003839F4" w:rsidP="00650D59">
            <w:pPr>
              <w:spacing w:line="240" w:lineRule="auto"/>
              <w:ind w:firstLine="0"/>
              <w:contextualSpacing/>
              <w:rPr>
                <w:rFonts w:asciiTheme="minorHAnsi" w:hAnsiTheme="minorHAnsi" w:cstheme="minorHAnsi"/>
                <w:b/>
                <w:sz w:val="22"/>
              </w:rPr>
            </w:pPr>
            <w:r w:rsidRPr="0072649E">
              <w:rPr>
                <w:rFonts w:asciiTheme="minorHAnsi" w:hAnsiTheme="minorHAnsi" w:cstheme="minorHAnsi"/>
                <w:b/>
                <w:sz w:val="22"/>
              </w:rPr>
              <w:t>Agenda Item and Presenter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AA36E86" w14:textId="7A004F03" w:rsidR="003839F4" w:rsidRPr="0072649E" w:rsidRDefault="003839F4" w:rsidP="00650D59">
            <w:pPr>
              <w:spacing w:line="240" w:lineRule="auto"/>
              <w:ind w:left="-108" w:firstLine="0"/>
              <w:contextualSpacing/>
              <w:rPr>
                <w:rFonts w:asciiTheme="minorHAnsi" w:hAnsiTheme="minorHAnsi" w:cstheme="minorHAnsi"/>
                <w:b/>
                <w:sz w:val="22"/>
              </w:rPr>
            </w:pPr>
            <w:r w:rsidRPr="0072649E">
              <w:rPr>
                <w:rFonts w:asciiTheme="minorHAnsi" w:hAnsiTheme="minorHAnsi" w:cstheme="minorHAnsi"/>
                <w:b/>
                <w:sz w:val="22"/>
              </w:rPr>
              <w:t xml:space="preserve"> Vote Required?</w:t>
            </w:r>
          </w:p>
        </w:tc>
      </w:tr>
      <w:tr w:rsidR="003839F4" w:rsidRPr="0072649E" w14:paraId="44D46D82" w14:textId="77777777" w:rsidTr="003839F4">
        <w:tc>
          <w:tcPr>
            <w:tcW w:w="900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067A6933" w14:textId="47D6E23E" w:rsidR="003839F4" w:rsidRPr="0072649E" w:rsidRDefault="003839F4" w:rsidP="00650D59">
            <w:pPr>
              <w:pStyle w:val="Heading1"/>
              <w:numPr>
                <w:ilvl w:val="0"/>
                <w:numId w:val="3"/>
              </w:numPr>
              <w:spacing w:line="240" w:lineRule="auto"/>
              <w:contextualSpacing/>
              <w:jc w:val="left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72649E">
              <w:rPr>
                <w:rFonts w:asciiTheme="minorHAnsi" w:hAnsiTheme="minorHAnsi" w:cstheme="minorHAnsi"/>
                <w:sz w:val="22"/>
                <w:szCs w:val="22"/>
              </w:rPr>
              <w:t xml:space="preserve">Call to Order </w:t>
            </w:r>
            <w:r w:rsidRPr="0072649E">
              <w:rPr>
                <w:rFonts w:asciiTheme="minorHAnsi" w:hAnsiTheme="minorHAnsi" w:cstheme="minorHAnsi"/>
                <w:b w:val="0"/>
                <w:sz w:val="22"/>
                <w:szCs w:val="22"/>
              </w:rPr>
              <w:t>– Rob Sumowski, Presiding Officer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21228852" w14:textId="77777777" w:rsidR="003839F4" w:rsidRPr="0072649E" w:rsidRDefault="003839F4" w:rsidP="00650D59">
            <w:pPr>
              <w:spacing w:line="240" w:lineRule="auto"/>
              <w:ind w:firstLine="0"/>
              <w:contextualSpacing/>
              <w:rPr>
                <w:rFonts w:asciiTheme="minorHAnsi" w:hAnsiTheme="minorHAnsi" w:cstheme="minorHAnsi"/>
                <w:b/>
                <w:sz w:val="22"/>
              </w:rPr>
            </w:pPr>
            <w:r w:rsidRPr="0072649E">
              <w:rPr>
                <w:rFonts w:asciiTheme="minorHAnsi" w:hAnsiTheme="minorHAnsi" w:cstheme="minorHAnsi"/>
                <w:b/>
                <w:sz w:val="22"/>
              </w:rPr>
              <w:t>NO</w:t>
            </w:r>
          </w:p>
        </w:tc>
      </w:tr>
      <w:tr w:rsidR="003839F4" w:rsidRPr="0072649E" w14:paraId="2C6A095C" w14:textId="77777777" w:rsidTr="003839F4">
        <w:tc>
          <w:tcPr>
            <w:tcW w:w="900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7358C33C" w14:textId="3486F8B7" w:rsidR="003839F4" w:rsidRPr="0072649E" w:rsidRDefault="003839F4" w:rsidP="00650D59">
            <w:pPr>
              <w:pStyle w:val="ColorfulList-Accent11"/>
              <w:numPr>
                <w:ilvl w:val="0"/>
                <w:numId w:val="3"/>
              </w:numPr>
              <w:spacing w:line="240" w:lineRule="auto"/>
              <w:rPr>
                <w:rFonts w:asciiTheme="minorHAnsi" w:hAnsiTheme="minorHAnsi" w:cstheme="minorHAnsi"/>
                <w:sz w:val="22"/>
              </w:rPr>
            </w:pPr>
            <w:r w:rsidRPr="0072649E">
              <w:rPr>
                <w:rFonts w:asciiTheme="minorHAnsi" w:hAnsiTheme="minorHAnsi" w:cstheme="minorHAnsi"/>
                <w:b/>
                <w:sz w:val="22"/>
              </w:rPr>
              <w:t xml:space="preserve">Consent Agenda </w:t>
            </w:r>
            <w:r w:rsidRPr="0072649E">
              <w:rPr>
                <w:rFonts w:asciiTheme="minorHAnsi" w:hAnsiTheme="minorHAnsi" w:cstheme="minorHAnsi"/>
                <w:sz w:val="22"/>
              </w:rPr>
              <w:t>– Rob Sumowski</w:t>
            </w:r>
          </w:p>
          <w:p w14:paraId="4A15E1F4" w14:textId="72B6C82B" w:rsidR="003839F4" w:rsidRPr="0072649E" w:rsidRDefault="003839F4" w:rsidP="00650D59">
            <w:pPr>
              <w:pStyle w:val="ColorfulList-Accent11"/>
              <w:numPr>
                <w:ilvl w:val="0"/>
                <w:numId w:val="6"/>
              </w:numPr>
              <w:spacing w:line="240" w:lineRule="auto"/>
              <w:jc w:val="both"/>
              <w:rPr>
                <w:rFonts w:asciiTheme="minorHAnsi" w:hAnsiTheme="minorHAnsi" w:cstheme="minorHAnsi"/>
                <w:sz w:val="22"/>
              </w:rPr>
            </w:pPr>
            <w:r w:rsidRPr="0072649E">
              <w:rPr>
                <w:rFonts w:asciiTheme="minorHAnsi" w:hAnsiTheme="minorHAnsi" w:cstheme="minorHAnsi"/>
                <w:sz w:val="22"/>
              </w:rPr>
              <w:t>University Senate Meeting Agenda (</w:t>
            </w:r>
            <w:r w:rsidR="00EA50F9">
              <w:rPr>
                <w:rFonts w:asciiTheme="minorHAnsi" w:hAnsiTheme="minorHAnsi" w:cstheme="minorHAnsi"/>
                <w:sz w:val="22"/>
              </w:rPr>
              <w:t>26 Apr 2024</w:t>
            </w:r>
            <w:r w:rsidRPr="0072649E">
              <w:rPr>
                <w:rFonts w:asciiTheme="minorHAnsi" w:hAnsiTheme="minorHAnsi" w:cstheme="minorHAnsi"/>
                <w:sz w:val="22"/>
              </w:rPr>
              <w:t>)</w:t>
            </w:r>
          </w:p>
          <w:p w14:paraId="62E040B1" w14:textId="20254ABE" w:rsidR="003839F4" w:rsidRPr="0072649E" w:rsidRDefault="003839F4" w:rsidP="00650D59">
            <w:pPr>
              <w:pStyle w:val="ColorfulList-Accent11"/>
              <w:numPr>
                <w:ilvl w:val="0"/>
                <w:numId w:val="6"/>
              </w:numPr>
              <w:spacing w:line="240" w:lineRule="auto"/>
              <w:jc w:val="both"/>
              <w:rPr>
                <w:rFonts w:asciiTheme="minorHAnsi" w:hAnsiTheme="minorHAnsi" w:cstheme="minorHAnsi"/>
                <w:sz w:val="22"/>
              </w:rPr>
            </w:pPr>
            <w:r w:rsidRPr="0072649E">
              <w:rPr>
                <w:rFonts w:asciiTheme="minorHAnsi" w:hAnsiTheme="minorHAnsi" w:cstheme="minorHAnsi"/>
                <w:sz w:val="22"/>
              </w:rPr>
              <w:t>University Senate Meeting Minutes (</w:t>
            </w:r>
            <w:r w:rsidR="00EA50F9">
              <w:rPr>
                <w:rFonts w:asciiTheme="minorHAnsi" w:hAnsiTheme="minorHAnsi" w:cstheme="minorHAnsi"/>
                <w:sz w:val="22"/>
              </w:rPr>
              <w:t>15 Ma</w:t>
            </w:r>
            <w:r w:rsidR="00937F8A">
              <w:rPr>
                <w:rFonts w:asciiTheme="minorHAnsi" w:hAnsiTheme="minorHAnsi" w:cstheme="minorHAnsi"/>
                <w:sz w:val="22"/>
              </w:rPr>
              <w:t>r</w:t>
            </w:r>
            <w:r w:rsidR="00EA50F9">
              <w:rPr>
                <w:rFonts w:asciiTheme="minorHAnsi" w:hAnsiTheme="minorHAnsi" w:cstheme="minorHAnsi"/>
                <w:sz w:val="22"/>
              </w:rPr>
              <w:t xml:space="preserve"> </w:t>
            </w:r>
            <w:r w:rsidRPr="0072649E">
              <w:rPr>
                <w:rFonts w:asciiTheme="minorHAnsi" w:hAnsiTheme="minorHAnsi" w:cstheme="minorHAnsi"/>
                <w:sz w:val="22"/>
              </w:rPr>
              <w:t>2024)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F2BFF86" w14:textId="77777777" w:rsidR="003839F4" w:rsidRPr="0072649E" w:rsidRDefault="003839F4" w:rsidP="00650D59">
            <w:pPr>
              <w:spacing w:line="240" w:lineRule="auto"/>
              <w:ind w:firstLine="0"/>
              <w:contextualSpacing/>
              <w:rPr>
                <w:rFonts w:asciiTheme="minorHAnsi" w:hAnsiTheme="minorHAnsi" w:cstheme="minorHAnsi"/>
                <w:sz w:val="22"/>
              </w:rPr>
            </w:pPr>
            <w:r w:rsidRPr="0072649E">
              <w:rPr>
                <w:rFonts w:asciiTheme="minorHAnsi" w:hAnsiTheme="minorHAnsi" w:cstheme="minorHAnsi"/>
                <w:b/>
                <w:sz w:val="22"/>
              </w:rPr>
              <w:t>YES</w:t>
            </w:r>
            <w:r w:rsidRPr="0072649E">
              <w:rPr>
                <w:rFonts w:asciiTheme="minorHAnsi" w:hAnsiTheme="minorHAnsi" w:cstheme="minorHAnsi"/>
                <w:sz w:val="22"/>
              </w:rPr>
              <w:t xml:space="preserve"> </w:t>
            </w:r>
          </w:p>
          <w:p w14:paraId="41EC9702" w14:textId="34E82338" w:rsidR="003839F4" w:rsidRPr="00DC1950" w:rsidRDefault="003839F4" w:rsidP="00650D59">
            <w:pPr>
              <w:spacing w:line="240" w:lineRule="auto"/>
              <w:ind w:firstLine="0"/>
              <w:contextualSpacing/>
              <w:rPr>
                <w:rFonts w:asciiTheme="minorHAnsi" w:hAnsiTheme="minorHAnsi" w:cstheme="minorHAnsi"/>
                <w:i/>
                <w:sz w:val="22"/>
              </w:rPr>
            </w:pPr>
            <w:r w:rsidRPr="0072649E">
              <w:rPr>
                <w:rFonts w:asciiTheme="minorHAnsi" w:hAnsiTheme="minorHAnsi" w:cstheme="minorHAnsi"/>
                <w:i/>
                <w:sz w:val="22"/>
              </w:rPr>
              <w:t>(all University Senators vote)</w:t>
            </w:r>
          </w:p>
        </w:tc>
      </w:tr>
      <w:tr w:rsidR="003839F4" w:rsidRPr="0072649E" w14:paraId="486FD879" w14:textId="77777777" w:rsidTr="003839F4">
        <w:tc>
          <w:tcPr>
            <w:tcW w:w="900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01740458" w14:textId="77777777" w:rsidR="003839F4" w:rsidRDefault="003839F4" w:rsidP="006E35A6">
            <w:pPr>
              <w:pStyle w:val="ColorfulList-Accent11"/>
              <w:numPr>
                <w:ilvl w:val="0"/>
                <w:numId w:val="3"/>
              </w:numPr>
              <w:spacing w:line="240" w:lineRule="auto"/>
              <w:rPr>
                <w:rFonts w:asciiTheme="minorHAnsi" w:hAnsiTheme="minorHAnsi" w:cstheme="minorHAnsi"/>
                <w:b/>
                <w:sz w:val="22"/>
              </w:rPr>
            </w:pPr>
            <w:r w:rsidRPr="0072649E">
              <w:rPr>
                <w:rFonts w:asciiTheme="minorHAnsi" w:hAnsiTheme="minorHAnsi" w:cstheme="minorHAnsi"/>
                <w:b/>
                <w:sz w:val="22"/>
              </w:rPr>
              <w:t>Motions</w:t>
            </w:r>
          </w:p>
          <w:p w14:paraId="4B9768A9" w14:textId="6BF0F667" w:rsidR="003839F4" w:rsidRPr="006E35A6" w:rsidRDefault="003839F4" w:rsidP="00DC1950">
            <w:pPr>
              <w:pStyle w:val="ColorfulList-Accent11"/>
              <w:numPr>
                <w:ilvl w:val="1"/>
                <w:numId w:val="3"/>
              </w:numPr>
              <w:spacing w:line="240" w:lineRule="auto"/>
              <w:rPr>
                <w:rFonts w:asciiTheme="minorHAnsi" w:hAnsiTheme="minorHAnsi" w:cstheme="minorHAnsi"/>
                <w:b/>
                <w:sz w:val="22"/>
              </w:rPr>
            </w:pPr>
            <w:r w:rsidRPr="006E35A6">
              <w:rPr>
                <w:rFonts w:asciiTheme="minorHAnsi" w:hAnsiTheme="minorHAnsi" w:cstheme="minorHAnsi"/>
                <w:sz w:val="22"/>
              </w:rPr>
              <w:t xml:space="preserve">Motion Number </w:t>
            </w:r>
            <w:hyperlink r:id="rId9" w:history="1">
              <w:r w:rsidRPr="006E35A6">
                <w:rPr>
                  <w:rStyle w:val="Hyperlink"/>
                  <w:rFonts w:asciiTheme="minorHAnsi" w:hAnsiTheme="minorHAnsi" w:cstheme="minorHAnsi"/>
                  <w:sz w:val="22"/>
                </w:rPr>
                <w:t>2</w:t>
              </w:r>
              <w:r w:rsidRPr="006E35A6">
                <w:rPr>
                  <w:rStyle w:val="Hyperlink"/>
                  <w:rFonts w:asciiTheme="minorHAnsi" w:hAnsiTheme="minorHAnsi" w:cstheme="minorHAnsi"/>
                  <w:sz w:val="22"/>
                </w:rPr>
                <w:t>3</w:t>
              </w:r>
              <w:r w:rsidRPr="006E35A6">
                <w:rPr>
                  <w:rStyle w:val="Hyperlink"/>
                  <w:rFonts w:asciiTheme="minorHAnsi" w:hAnsiTheme="minorHAnsi" w:cstheme="minorHAnsi"/>
                  <w:sz w:val="22"/>
                </w:rPr>
                <w:t>24.ECUS.001B</w:t>
              </w:r>
            </w:hyperlink>
            <w:r w:rsidRPr="006E35A6">
              <w:rPr>
                <w:rFonts w:asciiTheme="minorHAnsi" w:hAnsiTheme="minorHAnsi" w:cstheme="minorHAnsi"/>
                <w:sz w:val="22"/>
              </w:rPr>
              <w:t>: Proposed Revisions to University Senate Bylaws (Officer Vacancies). Revision as proposed in the supporting documents. Vote to be taken at 2 pm Senate meeting on 26 Apr 2024. This motion addresses a proposed By-Laws revision creating a process for replacing officers who resign or are unable to complete their terms, and was passed by ECUS on 1 Mar 2024.</w:t>
            </w:r>
          </w:p>
          <w:p w14:paraId="53599668" w14:textId="0A97056C" w:rsidR="003839F4" w:rsidRPr="006E35A6" w:rsidRDefault="003839F4" w:rsidP="00DC1950">
            <w:pPr>
              <w:pStyle w:val="ColorfulList-Accent11"/>
              <w:numPr>
                <w:ilvl w:val="2"/>
                <w:numId w:val="3"/>
              </w:numPr>
              <w:spacing w:line="240" w:lineRule="auto"/>
              <w:rPr>
                <w:rFonts w:asciiTheme="minorHAnsi" w:hAnsiTheme="minorHAnsi" w:cstheme="minorHAnsi"/>
                <w:b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R</w:t>
            </w:r>
            <w:r w:rsidRPr="006E35A6">
              <w:rPr>
                <w:rFonts w:asciiTheme="minorHAnsi" w:hAnsiTheme="minorHAnsi" w:cstheme="minorHAnsi"/>
                <w:sz w:val="22"/>
              </w:rPr>
              <w:t xml:space="preserve">equest for President Cox’s </w:t>
            </w:r>
            <w:r>
              <w:rPr>
                <w:rFonts w:asciiTheme="minorHAnsi" w:hAnsiTheme="minorHAnsi" w:cstheme="minorHAnsi"/>
                <w:sz w:val="22"/>
              </w:rPr>
              <w:t>A</w:t>
            </w:r>
            <w:r w:rsidRPr="006E35A6">
              <w:rPr>
                <w:rFonts w:asciiTheme="minorHAnsi" w:hAnsiTheme="minorHAnsi" w:cstheme="minorHAnsi"/>
                <w:sz w:val="22"/>
              </w:rPr>
              <w:t>pproval of Motion</w:t>
            </w:r>
            <w:r>
              <w:rPr>
                <w:rFonts w:asciiTheme="minorHAnsi" w:hAnsiTheme="minorHAnsi" w:cstheme="minorHAnsi"/>
                <w:sz w:val="22"/>
              </w:rPr>
              <w:t>.</w:t>
            </w:r>
          </w:p>
          <w:p w14:paraId="28A99DD9" w14:textId="5C62DAB8" w:rsidR="003839F4" w:rsidRPr="00DC1950" w:rsidRDefault="003839F4" w:rsidP="00DC1950">
            <w:pPr>
              <w:pStyle w:val="ColorfulList-Accent11"/>
              <w:numPr>
                <w:ilvl w:val="1"/>
                <w:numId w:val="3"/>
              </w:numPr>
              <w:spacing w:line="240" w:lineRule="auto"/>
              <w:rPr>
                <w:rFonts w:asciiTheme="minorHAnsi" w:hAnsiTheme="minorHAnsi" w:cstheme="minorHAnsi"/>
                <w:b/>
                <w:sz w:val="22"/>
              </w:rPr>
            </w:pPr>
            <w:r w:rsidRPr="006E35A6">
              <w:rPr>
                <w:rFonts w:asciiTheme="minorHAnsi" w:hAnsiTheme="minorHAnsi" w:cstheme="minorHAnsi"/>
                <w:sz w:val="22"/>
              </w:rPr>
              <w:t>Motion Number</w:t>
            </w:r>
            <w:r w:rsidR="00221256">
              <w:rPr>
                <w:rFonts w:asciiTheme="minorHAnsi" w:hAnsiTheme="minorHAnsi" w:cstheme="minorHAnsi"/>
                <w:sz w:val="22"/>
              </w:rPr>
              <w:t xml:space="preserve"> </w:t>
            </w:r>
            <w:hyperlink r:id="rId10" w:history="1">
              <w:r w:rsidR="00221256" w:rsidRPr="00221256">
                <w:rPr>
                  <w:rStyle w:val="Hyperlink"/>
                  <w:rFonts w:asciiTheme="minorHAnsi" w:hAnsiTheme="minorHAnsi" w:cstheme="minorHAnsi"/>
                  <w:sz w:val="22"/>
                </w:rPr>
                <w:t>2324.CON.002.O</w:t>
              </w:r>
            </w:hyperlink>
            <w:r w:rsidR="00221256">
              <w:rPr>
                <w:rFonts w:asciiTheme="minorHAnsi" w:hAnsiTheme="minorHAnsi" w:cstheme="minorHAnsi"/>
                <w:sz w:val="22"/>
              </w:rPr>
              <w:t xml:space="preserve">: </w:t>
            </w:r>
            <w:r w:rsidRPr="006E35A6">
              <w:rPr>
                <w:rFonts w:asciiTheme="minorHAnsi" w:hAnsiTheme="minorHAnsi" w:cstheme="minorHAnsi"/>
                <w:sz w:val="22"/>
              </w:rPr>
              <w:t>Revised Slate of Nominees for 2023-2024. Motion to endorse the revised slate of nominees for the 2023-2024 University Senate as proposed in the supporting documents.</w:t>
            </w:r>
          </w:p>
          <w:p w14:paraId="1D5A45BF" w14:textId="27E8CA67" w:rsidR="003839F4" w:rsidRPr="00DC1950" w:rsidRDefault="003839F4" w:rsidP="00DC1950">
            <w:pPr>
              <w:pStyle w:val="ColorfulList-Accent11"/>
              <w:numPr>
                <w:ilvl w:val="2"/>
                <w:numId w:val="3"/>
              </w:numPr>
              <w:spacing w:line="240" w:lineRule="auto"/>
              <w:rPr>
                <w:rFonts w:asciiTheme="minorHAnsi" w:hAnsiTheme="minorHAnsi" w:cstheme="minorHAnsi"/>
                <w:b/>
                <w:sz w:val="22"/>
              </w:rPr>
            </w:pPr>
            <w:r w:rsidRPr="00DC1950">
              <w:rPr>
                <w:rFonts w:asciiTheme="minorHAnsi" w:hAnsiTheme="minorHAnsi" w:cstheme="minorHAnsi"/>
                <w:sz w:val="22"/>
              </w:rPr>
              <w:t>Request for President Cox’s Approval of Motion.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3714A7B" w14:textId="77777777" w:rsidR="003839F4" w:rsidRDefault="003839F4" w:rsidP="00650D59">
            <w:pPr>
              <w:spacing w:line="240" w:lineRule="auto"/>
              <w:ind w:firstLine="0"/>
              <w:contextualSpacing/>
              <w:rPr>
                <w:rFonts w:asciiTheme="minorHAnsi" w:hAnsiTheme="minorHAnsi" w:cstheme="minorHAnsi"/>
                <w:b/>
                <w:bCs/>
                <w:iCs/>
                <w:sz w:val="22"/>
              </w:rPr>
            </w:pPr>
          </w:p>
          <w:p w14:paraId="0AEDC3E3" w14:textId="77777777" w:rsidR="003839F4" w:rsidRDefault="003839F4" w:rsidP="00650D59">
            <w:pPr>
              <w:spacing w:line="240" w:lineRule="auto"/>
              <w:ind w:firstLine="0"/>
              <w:contextualSpacing/>
              <w:rPr>
                <w:rFonts w:asciiTheme="minorHAnsi" w:hAnsiTheme="minorHAnsi" w:cstheme="minorHAnsi"/>
                <w:i/>
                <w:sz w:val="22"/>
              </w:rPr>
            </w:pPr>
            <w:r w:rsidRPr="0072649E">
              <w:rPr>
                <w:rFonts w:asciiTheme="minorHAnsi" w:hAnsiTheme="minorHAnsi" w:cstheme="minorHAnsi"/>
                <w:b/>
                <w:bCs/>
                <w:iCs/>
                <w:sz w:val="22"/>
              </w:rPr>
              <w:t xml:space="preserve">YES </w:t>
            </w:r>
            <w:r w:rsidRPr="0072649E">
              <w:rPr>
                <w:rFonts w:asciiTheme="minorHAnsi" w:hAnsiTheme="minorHAnsi" w:cstheme="minorHAnsi"/>
                <w:b/>
                <w:bCs/>
                <w:iCs/>
                <w:sz w:val="22"/>
              </w:rPr>
              <w:br/>
            </w:r>
            <w:r w:rsidRPr="0072649E">
              <w:rPr>
                <w:rFonts w:asciiTheme="minorHAnsi" w:hAnsiTheme="minorHAnsi" w:cstheme="minorHAnsi"/>
                <w:i/>
                <w:sz w:val="22"/>
              </w:rPr>
              <w:t>(all University Senators vote)</w:t>
            </w:r>
          </w:p>
          <w:p w14:paraId="03381967" w14:textId="77777777" w:rsidR="003839F4" w:rsidRDefault="003839F4" w:rsidP="00650D59">
            <w:pPr>
              <w:spacing w:line="240" w:lineRule="auto"/>
              <w:ind w:firstLine="0"/>
              <w:contextualSpacing/>
              <w:rPr>
                <w:rFonts w:asciiTheme="minorHAnsi" w:hAnsiTheme="minorHAnsi" w:cstheme="minorHAnsi"/>
                <w:b/>
                <w:bCs/>
                <w:iCs/>
                <w:sz w:val="22"/>
              </w:rPr>
            </w:pPr>
          </w:p>
          <w:p w14:paraId="387E6EAE" w14:textId="77777777" w:rsidR="003839F4" w:rsidRDefault="003839F4" w:rsidP="00650D59">
            <w:pPr>
              <w:spacing w:line="240" w:lineRule="auto"/>
              <w:ind w:firstLine="0"/>
              <w:contextualSpacing/>
              <w:rPr>
                <w:rFonts w:asciiTheme="minorHAnsi" w:hAnsiTheme="minorHAnsi" w:cstheme="minorHAnsi"/>
                <w:b/>
                <w:bCs/>
                <w:iCs/>
                <w:sz w:val="22"/>
              </w:rPr>
            </w:pPr>
          </w:p>
          <w:p w14:paraId="0148F904" w14:textId="77777777" w:rsidR="003839F4" w:rsidRDefault="003839F4" w:rsidP="00650D59">
            <w:pPr>
              <w:spacing w:line="240" w:lineRule="auto"/>
              <w:ind w:firstLine="0"/>
              <w:contextualSpacing/>
              <w:rPr>
                <w:rFonts w:asciiTheme="minorHAnsi" w:hAnsiTheme="minorHAnsi" w:cstheme="minorHAnsi"/>
                <w:b/>
                <w:bCs/>
                <w:iCs/>
                <w:sz w:val="22"/>
              </w:rPr>
            </w:pPr>
          </w:p>
          <w:p w14:paraId="6220AF5A" w14:textId="77777777" w:rsidR="003839F4" w:rsidRPr="00F9508F" w:rsidRDefault="003839F4" w:rsidP="00650D59">
            <w:pPr>
              <w:spacing w:line="240" w:lineRule="auto"/>
              <w:ind w:firstLine="0"/>
              <w:contextualSpacing/>
              <w:rPr>
                <w:rFonts w:asciiTheme="minorHAnsi" w:hAnsiTheme="minorHAnsi" w:cstheme="minorHAnsi"/>
                <w:b/>
                <w:bCs/>
                <w:iCs/>
                <w:sz w:val="22"/>
              </w:rPr>
            </w:pPr>
            <w:r w:rsidRPr="00F9508F">
              <w:rPr>
                <w:rFonts w:asciiTheme="minorHAnsi" w:hAnsiTheme="minorHAnsi" w:cstheme="minorHAnsi"/>
                <w:b/>
                <w:bCs/>
                <w:iCs/>
                <w:sz w:val="22"/>
              </w:rPr>
              <w:t>YES</w:t>
            </w:r>
          </w:p>
          <w:p w14:paraId="09595B28" w14:textId="77777777" w:rsidR="003839F4" w:rsidRPr="00F9508F" w:rsidRDefault="003839F4" w:rsidP="00650D59">
            <w:pPr>
              <w:spacing w:line="240" w:lineRule="auto"/>
              <w:ind w:firstLine="0"/>
              <w:contextualSpacing/>
              <w:rPr>
                <w:rFonts w:asciiTheme="minorHAnsi" w:hAnsiTheme="minorHAnsi" w:cstheme="minorHAnsi"/>
                <w:i/>
                <w:sz w:val="22"/>
              </w:rPr>
            </w:pPr>
            <w:r w:rsidRPr="00F9508F">
              <w:rPr>
                <w:rFonts w:asciiTheme="minorHAnsi" w:hAnsiTheme="minorHAnsi" w:cstheme="minorHAnsi"/>
                <w:i/>
                <w:sz w:val="22"/>
              </w:rPr>
              <w:t>(all University</w:t>
            </w:r>
          </w:p>
          <w:p w14:paraId="2B326C42" w14:textId="60535D82" w:rsidR="003839F4" w:rsidRPr="00F9508F" w:rsidRDefault="003839F4" w:rsidP="00650D59">
            <w:pPr>
              <w:spacing w:line="240" w:lineRule="auto"/>
              <w:ind w:firstLine="0"/>
              <w:contextualSpacing/>
              <w:rPr>
                <w:rFonts w:asciiTheme="minorHAnsi" w:hAnsiTheme="minorHAnsi" w:cstheme="minorHAnsi"/>
                <w:iCs/>
                <w:sz w:val="22"/>
              </w:rPr>
            </w:pPr>
            <w:r w:rsidRPr="00F9508F">
              <w:rPr>
                <w:rFonts w:asciiTheme="minorHAnsi" w:hAnsiTheme="minorHAnsi" w:cstheme="minorHAnsi"/>
                <w:i/>
                <w:sz w:val="22"/>
              </w:rPr>
              <w:t>Senators vote)</w:t>
            </w:r>
          </w:p>
        </w:tc>
      </w:tr>
      <w:tr w:rsidR="003839F4" w:rsidRPr="0072649E" w14:paraId="3F92CF65" w14:textId="77777777" w:rsidTr="003839F4">
        <w:tc>
          <w:tcPr>
            <w:tcW w:w="9000" w:type="dxa"/>
            <w:tcBorders>
              <w:top w:val="nil"/>
              <w:left w:val="single" w:sz="4" w:space="0" w:color="auto"/>
              <w:right w:val="nil"/>
            </w:tcBorders>
          </w:tcPr>
          <w:p w14:paraId="790CA50A" w14:textId="6ECB97A8" w:rsidR="003839F4" w:rsidRPr="0072649E" w:rsidRDefault="003839F4" w:rsidP="00650D59">
            <w:pPr>
              <w:pStyle w:val="Heading1"/>
              <w:numPr>
                <w:ilvl w:val="0"/>
                <w:numId w:val="3"/>
              </w:numPr>
              <w:spacing w:line="240" w:lineRule="auto"/>
              <w:contextualSpacing/>
              <w:jc w:val="left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72649E">
              <w:rPr>
                <w:rFonts w:asciiTheme="minorHAnsi" w:hAnsiTheme="minorHAnsi" w:cstheme="minorHAnsi"/>
                <w:sz w:val="22"/>
                <w:szCs w:val="22"/>
              </w:rPr>
              <w:t xml:space="preserve">President’s Report </w:t>
            </w:r>
            <w:r w:rsidRPr="0072649E">
              <w:rPr>
                <w:rFonts w:asciiTheme="minorHAnsi" w:hAnsiTheme="minorHAnsi" w:cstheme="minorHAnsi"/>
                <w:b w:val="0"/>
                <w:sz w:val="22"/>
                <w:szCs w:val="22"/>
              </w:rPr>
              <w:t>– President Cox</w:t>
            </w:r>
          </w:p>
          <w:p w14:paraId="75247541" w14:textId="73B549F7" w:rsidR="003839F4" w:rsidRPr="0072649E" w:rsidRDefault="003839F4" w:rsidP="00650D59">
            <w:pPr>
              <w:pStyle w:val="Heading1"/>
              <w:numPr>
                <w:ilvl w:val="0"/>
                <w:numId w:val="3"/>
              </w:numPr>
              <w:spacing w:line="240" w:lineRule="auto"/>
              <w:contextualSpacing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72649E">
              <w:rPr>
                <w:rFonts w:asciiTheme="minorHAnsi" w:hAnsiTheme="minorHAnsi" w:cstheme="minorHAnsi"/>
                <w:sz w:val="22"/>
                <w:szCs w:val="22"/>
              </w:rPr>
              <w:t xml:space="preserve">Provost’s Report </w:t>
            </w:r>
            <w:r w:rsidRPr="0072649E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– Provost Spirou </w:t>
            </w:r>
          </w:p>
        </w:tc>
        <w:tc>
          <w:tcPr>
            <w:tcW w:w="1800" w:type="dxa"/>
            <w:tcBorders>
              <w:top w:val="nil"/>
              <w:left w:val="nil"/>
              <w:right w:val="single" w:sz="4" w:space="0" w:color="auto"/>
            </w:tcBorders>
          </w:tcPr>
          <w:p w14:paraId="12B32BF0" w14:textId="77777777" w:rsidR="003839F4" w:rsidRPr="0072649E" w:rsidRDefault="003839F4" w:rsidP="00650D59">
            <w:pPr>
              <w:spacing w:line="240" w:lineRule="auto"/>
              <w:ind w:firstLine="0"/>
              <w:contextualSpacing/>
              <w:rPr>
                <w:rFonts w:asciiTheme="minorHAnsi" w:hAnsiTheme="minorHAnsi" w:cstheme="minorHAnsi"/>
                <w:b/>
                <w:sz w:val="22"/>
              </w:rPr>
            </w:pPr>
            <w:r w:rsidRPr="0072649E">
              <w:rPr>
                <w:rFonts w:asciiTheme="minorHAnsi" w:hAnsiTheme="minorHAnsi" w:cstheme="minorHAnsi"/>
                <w:b/>
                <w:sz w:val="22"/>
              </w:rPr>
              <w:t>NO</w:t>
            </w:r>
          </w:p>
          <w:p w14:paraId="7EA94A42" w14:textId="77777777" w:rsidR="003839F4" w:rsidRPr="0072649E" w:rsidRDefault="003839F4" w:rsidP="00650D59">
            <w:pPr>
              <w:spacing w:line="240" w:lineRule="auto"/>
              <w:ind w:firstLine="0"/>
              <w:contextualSpacing/>
              <w:rPr>
                <w:rFonts w:asciiTheme="minorHAnsi" w:hAnsiTheme="minorHAnsi" w:cstheme="minorHAnsi"/>
                <w:b/>
                <w:sz w:val="22"/>
              </w:rPr>
            </w:pPr>
            <w:r w:rsidRPr="0072649E">
              <w:rPr>
                <w:rFonts w:asciiTheme="minorHAnsi" w:hAnsiTheme="minorHAnsi" w:cstheme="minorHAnsi"/>
                <w:b/>
                <w:sz w:val="22"/>
              </w:rPr>
              <w:t>NO</w:t>
            </w:r>
          </w:p>
        </w:tc>
      </w:tr>
      <w:tr w:rsidR="003839F4" w:rsidRPr="0072649E" w14:paraId="27B943B9" w14:textId="77777777" w:rsidTr="003839F4">
        <w:trPr>
          <w:trHeight w:val="215"/>
        </w:trPr>
        <w:tc>
          <w:tcPr>
            <w:tcW w:w="900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6518C5A3" w14:textId="77777777" w:rsidR="003839F4" w:rsidRPr="0072649E" w:rsidRDefault="003839F4" w:rsidP="00650D59">
            <w:pPr>
              <w:pStyle w:val="Heading1"/>
              <w:numPr>
                <w:ilvl w:val="0"/>
                <w:numId w:val="3"/>
              </w:numPr>
              <w:spacing w:line="240" w:lineRule="auto"/>
              <w:contextualSpacing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72649E">
              <w:rPr>
                <w:rFonts w:asciiTheme="minorHAnsi" w:hAnsiTheme="minorHAnsi" w:cstheme="minorHAnsi"/>
                <w:sz w:val="22"/>
                <w:szCs w:val="22"/>
              </w:rPr>
              <w:t>Standing Committee Reports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0262EA0A" w14:textId="77777777" w:rsidR="003839F4" w:rsidRPr="0072649E" w:rsidRDefault="003839F4" w:rsidP="00650D59">
            <w:pPr>
              <w:spacing w:line="240" w:lineRule="auto"/>
              <w:ind w:firstLine="0"/>
              <w:contextualSpacing/>
              <w:rPr>
                <w:rFonts w:asciiTheme="minorHAnsi" w:hAnsiTheme="minorHAnsi" w:cstheme="minorHAnsi"/>
                <w:b/>
                <w:sz w:val="22"/>
              </w:rPr>
            </w:pPr>
            <w:r w:rsidRPr="0072649E">
              <w:rPr>
                <w:rFonts w:asciiTheme="minorHAnsi" w:hAnsiTheme="minorHAnsi" w:cstheme="minorHAnsi"/>
                <w:b/>
                <w:sz w:val="22"/>
              </w:rPr>
              <w:t>NO</w:t>
            </w:r>
          </w:p>
        </w:tc>
      </w:tr>
      <w:tr w:rsidR="003839F4" w:rsidRPr="0072649E" w14:paraId="4896D4F7" w14:textId="77777777" w:rsidTr="003839F4">
        <w:tc>
          <w:tcPr>
            <w:tcW w:w="900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2F5BF819" w14:textId="13A4A5CE" w:rsidR="003839F4" w:rsidRPr="0072649E" w:rsidRDefault="003839F4" w:rsidP="00650D59">
            <w:pPr>
              <w:pStyle w:val="Heading1"/>
              <w:numPr>
                <w:ilvl w:val="0"/>
                <w:numId w:val="10"/>
              </w:numPr>
              <w:spacing w:line="240" w:lineRule="auto"/>
              <w:contextualSpacing/>
              <w:jc w:val="left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72649E">
              <w:rPr>
                <w:rFonts w:asciiTheme="minorHAnsi" w:hAnsiTheme="minorHAnsi" w:cstheme="minorHAnsi"/>
                <w:b w:val="0"/>
                <w:sz w:val="22"/>
                <w:szCs w:val="22"/>
              </w:rPr>
              <w:t>Academic Policy Committee (APC) – Andrew Allen</w:t>
            </w:r>
          </w:p>
          <w:p w14:paraId="18AB9534" w14:textId="161D916A" w:rsidR="003839F4" w:rsidRPr="0072649E" w:rsidRDefault="003839F4" w:rsidP="00650D59">
            <w:pPr>
              <w:pStyle w:val="ListParagraph"/>
              <w:numPr>
                <w:ilvl w:val="0"/>
                <w:numId w:val="10"/>
              </w:numPr>
              <w:spacing w:line="240" w:lineRule="auto"/>
              <w:rPr>
                <w:rFonts w:asciiTheme="minorHAnsi" w:hAnsiTheme="minorHAnsi" w:cstheme="minorHAnsi"/>
                <w:sz w:val="22"/>
              </w:rPr>
            </w:pPr>
            <w:r w:rsidRPr="0072649E">
              <w:rPr>
                <w:rFonts w:asciiTheme="minorHAnsi" w:hAnsiTheme="minorHAnsi" w:cstheme="minorHAnsi"/>
                <w:sz w:val="22"/>
              </w:rPr>
              <w:t>Diversity, Equity, Inclusion Committee (DEIPC) – James Trae Welborn</w:t>
            </w:r>
          </w:p>
          <w:p w14:paraId="697517FD" w14:textId="77777777" w:rsidR="003839F4" w:rsidRDefault="003839F4" w:rsidP="003839F4">
            <w:pPr>
              <w:pStyle w:val="Heading1"/>
              <w:numPr>
                <w:ilvl w:val="0"/>
                <w:numId w:val="10"/>
              </w:numPr>
              <w:spacing w:line="240" w:lineRule="auto"/>
              <w:contextualSpacing/>
              <w:jc w:val="left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72649E">
              <w:rPr>
                <w:rFonts w:asciiTheme="minorHAnsi" w:hAnsiTheme="minorHAnsi" w:cstheme="minorHAnsi"/>
                <w:b w:val="0"/>
                <w:sz w:val="22"/>
                <w:szCs w:val="22"/>
              </w:rPr>
              <w:t>Executive Committee of the University Senate (ECUS) – Rob Sumowski</w:t>
            </w:r>
          </w:p>
          <w:p w14:paraId="294CEC37" w14:textId="26A38013" w:rsidR="003839F4" w:rsidRPr="003839F4" w:rsidRDefault="003839F4" w:rsidP="003839F4">
            <w:pPr>
              <w:pStyle w:val="Heading1"/>
              <w:numPr>
                <w:ilvl w:val="1"/>
                <w:numId w:val="10"/>
              </w:numPr>
              <w:spacing w:line="240" w:lineRule="auto"/>
              <w:ind w:left="1080"/>
              <w:contextualSpacing/>
              <w:jc w:val="left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3839F4">
              <w:rPr>
                <w:rFonts w:asciiTheme="minorHAnsi" w:hAnsiTheme="minorHAnsi" w:cstheme="minorHAnsi"/>
                <w:b w:val="0"/>
                <w:sz w:val="22"/>
                <w:szCs w:val="22"/>
              </w:rPr>
              <w:t>Subcommittee on Nominations (SCoN) – Vacant/Jen Flory will deliver report on behalf of ECUS</w:t>
            </w:r>
          </w:p>
          <w:p w14:paraId="764994BF" w14:textId="46A13687" w:rsidR="003839F4" w:rsidRPr="0072649E" w:rsidRDefault="003839F4" w:rsidP="00DC1950">
            <w:pPr>
              <w:pStyle w:val="Heading1"/>
              <w:numPr>
                <w:ilvl w:val="0"/>
                <w:numId w:val="10"/>
              </w:numPr>
              <w:spacing w:line="240" w:lineRule="auto"/>
              <w:contextualSpacing/>
              <w:jc w:val="left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72649E">
              <w:rPr>
                <w:rFonts w:asciiTheme="minorHAnsi" w:hAnsiTheme="minorHAnsi" w:cstheme="minorHAnsi"/>
                <w:b w:val="0"/>
                <w:sz w:val="22"/>
                <w:szCs w:val="22"/>
              </w:rPr>
              <w:t>Faculty Affairs Policy Committee (FAPC) – Stephanie Jett</w:t>
            </w:r>
          </w:p>
          <w:p w14:paraId="7FDC5007" w14:textId="7D4E8F26" w:rsidR="003839F4" w:rsidRPr="0072649E" w:rsidRDefault="003839F4" w:rsidP="00DC1950">
            <w:pPr>
              <w:pStyle w:val="Heading1"/>
              <w:numPr>
                <w:ilvl w:val="0"/>
                <w:numId w:val="10"/>
              </w:numPr>
              <w:spacing w:line="240" w:lineRule="auto"/>
              <w:contextualSpacing/>
              <w:jc w:val="left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72649E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Resources, Planning and Institutional Policy Committee (RPIPC) – Brad Fowler </w:t>
            </w:r>
          </w:p>
          <w:p w14:paraId="51B3A4DC" w14:textId="77777777" w:rsidR="003839F4" w:rsidRDefault="003839F4" w:rsidP="00DC1950">
            <w:pPr>
              <w:pStyle w:val="ColorfulList-Accent11"/>
              <w:numPr>
                <w:ilvl w:val="0"/>
                <w:numId w:val="10"/>
              </w:numPr>
              <w:spacing w:line="240" w:lineRule="auto"/>
              <w:rPr>
                <w:rFonts w:asciiTheme="minorHAnsi" w:hAnsiTheme="minorHAnsi" w:cstheme="minorHAnsi"/>
                <w:sz w:val="22"/>
              </w:rPr>
            </w:pPr>
            <w:r w:rsidRPr="0072649E">
              <w:rPr>
                <w:rFonts w:asciiTheme="minorHAnsi" w:hAnsiTheme="minorHAnsi" w:cstheme="minorHAnsi"/>
                <w:sz w:val="22"/>
              </w:rPr>
              <w:t>Student Affairs Policy Committee (SAPC) – Joyce Norris-Taylor</w:t>
            </w:r>
          </w:p>
          <w:p w14:paraId="424A03C9" w14:textId="5BCFE5E7" w:rsidR="003839F4" w:rsidRPr="00DC1950" w:rsidRDefault="003839F4" w:rsidP="003839F4">
            <w:pPr>
              <w:pStyle w:val="ColorfulList-Accent11"/>
              <w:numPr>
                <w:ilvl w:val="1"/>
                <w:numId w:val="10"/>
              </w:numPr>
              <w:spacing w:line="240" w:lineRule="auto"/>
              <w:ind w:left="1080"/>
              <w:rPr>
                <w:rFonts w:asciiTheme="minorHAnsi" w:hAnsiTheme="minorHAnsi" w:cstheme="minorHAnsi"/>
                <w:sz w:val="22"/>
              </w:rPr>
            </w:pPr>
            <w:r w:rsidRPr="00DC1950">
              <w:rPr>
                <w:rFonts w:asciiTheme="minorHAnsi" w:hAnsiTheme="minorHAnsi" w:cstheme="minorHAnsi"/>
                <w:sz w:val="22"/>
              </w:rPr>
              <w:t>Student Government Association (SGA) – Connor Hilly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C801448" w14:textId="77777777" w:rsidR="003839F4" w:rsidRPr="0072649E" w:rsidRDefault="003839F4" w:rsidP="00650D59">
            <w:pPr>
              <w:spacing w:line="240" w:lineRule="auto"/>
              <w:ind w:firstLine="0"/>
              <w:contextualSpacing/>
              <w:rPr>
                <w:rFonts w:asciiTheme="minorHAnsi" w:hAnsiTheme="minorHAnsi" w:cstheme="minorHAnsi"/>
                <w:b/>
                <w:sz w:val="22"/>
              </w:rPr>
            </w:pPr>
          </w:p>
        </w:tc>
      </w:tr>
      <w:tr w:rsidR="003839F4" w:rsidRPr="0072649E" w14:paraId="7C4B9DD7" w14:textId="77777777" w:rsidTr="003839F4">
        <w:tc>
          <w:tcPr>
            <w:tcW w:w="900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65FBE6DC" w14:textId="77777777" w:rsidR="003839F4" w:rsidRPr="0072649E" w:rsidRDefault="003839F4" w:rsidP="00650D59">
            <w:pPr>
              <w:pStyle w:val="Heading1"/>
              <w:numPr>
                <w:ilvl w:val="0"/>
                <w:numId w:val="3"/>
              </w:numPr>
              <w:spacing w:line="240" w:lineRule="auto"/>
              <w:contextualSpacing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72649E">
              <w:rPr>
                <w:rFonts w:asciiTheme="minorHAnsi" w:hAnsiTheme="minorHAnsi" w:cstheme="minorHAnsi"/>
                <w:sz w:val="22"/>
                <w:szCs w:val="22"/>
              </w:rPr>
              <w:t>Announcements/Information Items</w:t>
            </w:r>
          </w:p>
          <w:p w14:paraId="2D811CED" w14:textId="77777777" w:rsidR="003839F4" w:rsidRPr="0072649E" w:rsidRDefault="003839F4" w:rsidP="00650D59">
            <w:pPr>
              <w:pStyle w:val="Heading1"/>
              <w:numPr>
                <w:ilvl w:val="0"/>
                <w:numId w:val="15"/>
              </w:numPr>
              <w:spacing w:line="240" w:lineRule="auto"/>
              <w:ind w:left="778" w:hanging="270"/>
              <w:contextualSpacing/>
              <w:jc w:val="left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72649E">
              <w:rPr>
                <w:rFonts w:asciiTheme="minorHAnsi" w:hAnsiTheme="minorHAnsi" w:cstheme="minorHAnsi"/>
                <w:b w:val="0"/>
                <w:sz w:val="22"/>
                <w:szCs w:val="22"/>
              </w:rPr>
              <w:t>University Curriculum Committee (UCC) Update – Lyndall Muschell, UCC Chair</w:t>
            </w:r>
          </w:p>
          <w:p w14:paraId="0BD46815" w14:textId="581B61BB" w:rsidR="003839F4" w:rsidRPr="0072649E" w:rsidRDefault="003839F4" w:rsidP="00650D59">
            <w:pPr>
              <w:pStyle w:val="Heading1"/>
              <w:numPr>
                <w:ilvl w:val="0"/>
                <w:numId w:val="15"/>
              </w:numPr>
              <w:spacing w:line="240" w:lineRule="auto"/>
              <w:ind w:left="778" w:hanging="270"/>
              <w:contextualSpacing/>
              <w:jc w:val="left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72649E">
              <w:rPr>
                <w:rFonts w:asciiTheme="minorHAnsi" w:hAnsiTheme="minorHAnsi" w:cstheme="minorHAnsi"/>
                <w:b w:val="0"/>
                <w:sz w:val="22"/>
                <w:szCs w:val="22"/>
              </w:rPr>
              <w:t>2024-2025 Governance Calendar – Rob Sumowski, Presiding Officer</w:t>
            </w:r>
            <w:r w:rsidRPr="0072649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6EA99F27" w14:textId="77777777" w:rsidR="003839F4" w:rsidRPr="0072649E" w:rsidRDefault="003839F4" w:rsidP="00650D59">
            <w:pPr>
              <w:spacing w:line="240" w:lineRule="auto"/>
              <w:ind w:firstLine="0"/>
              <w:contextualSpacing/>
              <w:rPr>
                <w:rFonts w:asciiTheme="minorHAnsi" w:hAnsiTheme="minorHAnsi" w:cstheme="minorHAnsi"/>
                <w:b/>
                <w:sz w:val="22"/>
              </w:rPr>
            </w:pPr>
            <w:r w:rsidRPr="0072649E">
              <w:rPr>
                <w:rFonts w:asciiTheme="minorHAnsi" w:hAnsiTheme="minorHAnsi" w:cstheme="minorHAnsi"/>
                <w:b/>
                <w:sz w:val="22"/>
              </w:rPr>
              <w:t>NO</w:t>
            </w:r>
          </w:p>
        </w:tc>
      </w:tr>
      <w:tr w:rsidR="003839F4" w:rsidRPr="0072649E" w14:paraId="0DA19CFB" w14:textId="77777777" w:rsidTr="003839F4">
        <w:tc>
          <w:tcPr>
            <w:tcW w:w="900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6B69CC72" w14:textId="058272EB" w:rsidR="003839F4" w:rsidRPr="0072649E" w:rsidRDefault="003839F4" w:rsidP="00650D59">
            <w:pPr>
              <w:pStyle w:val="Heading1"/>
              <w:numPr>
                <w:ilvl w:val="0"/>
                <w:numId w:val="3"/>
              </w:numPr>
              <w:spacing w:line="240" w:lineRule="auto"/>
              <w:contextualSpacing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72649E">
              <w:rPr>
                <w:rFonts w:asciiTheme="minorHAnsi" w:hAnsiTheme="minorHAnsi" w:cstheme="minorHAnsi"/>
                <w:sz w:val="22"/>
                <w:szCs w:val="22"/>
              </w:rPr>
              <w:t>Awarding of Recognition Certificates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54D5155E" w14:textId="77777777" w:rsidR="003839F4" w:rsidRPr="0072649E" w:rsidRDefault="003839F4" w:rsidP="00650D59">
            <w:pPr>
              <w:spacing w:line="240" w:lineRule="auto"/>
              <w:ind w:firstLine="0"/>
              <w:contextualSpacing/>
              <w:rPr>
                <w:rFonts w:asciiTheme="minorHAnsi" w:hAnsiTheme="minorHAnsi" w:cstheme="minorHAnsi"/>
                <w:b/>
                <w:sz w:val="22"/>
              </w:rPr>
            </w:pPr>
          </w:p>
        </w:tc>
      </w:tr>
      <w:tr w:rsidR="003839F4" w:rsidRPr="0072649E" w14:paraId="51CF8FCD" w14:textId="77777777" w:rsidTr="003839F4">
        <w:tc>
          <w:tcPr>
            <w:tcW w:w="900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214BDBC6" w14:textId="1C313ADB" w:rsidR="003839F4" w:rsidRPr="0072649E" w:rsidRDefault="003839F4" w:rsidP="00650D59">
            <w:pPr>
              <w:pStyle w:val="Heading1"/>
              <w:numPr>
                <w:ilvl w:val="0"/>
                <w:numId w:val="3"/>
              </w:numPr>
              <w:spacing w:line="240" w:lineRule="auto"/>
              <w:contextualSpacing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72649E">
              <w:rPr>
                <w:rFonts w:asciiTheme="minorHAnsi" w:hAnsiTheme="minorHAnsi" w:cstheme="minorHAnsi"/>
                <w:sz w:val="22"/>
                <w:szCs w:val="22"/>
              </w:rPr>
              <w:t>Open Discussion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763B08DA" w14:textId="4C1800A9" w:rsidR="003839F4" w:rsidRPr="0072649E" w:rsidRDefault="003839F4" w:rsidP="00650D59">
            <w:pPr>
              <w:spacing w:line="240" w:lineRule="auto"/>
              <w:ind w:firstLine="0"/>
              <w:contextualSpacing/>
              <w:rPr>
                <w:rFonts w:asciiTheme="minorHAnsi" w:hAnsiTheme="minorHAnsi" w:cstheme="minorHAnsi"/>
                <w:b/>
                <w:sz w:val="22"/>
              </w:rPr>
            </w:pPr>
          </w:p>
        </w:tc>
      </w:tr>
      <w:tr w:rsidR="003839F4" w:rsidRPr="0072649E" w14:paraId="51F66D32" w14:textId="77777777" w:rsidTr="003839F4">
        <w:tc>
          <w:tcPr>
            <w:tcW w:w="9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3CDB53EE" w14:textId="7777DAF6" w:rsidR="003839F4" w:rsidRPr="0072649E" w:rsidRDefault="003839F4" w:rsidP="00650D59">
            <w:pPr>
              <w:pStyle w:val="Heading1"/>
              <w:numPr>
                <w:ilvl w:val="0"/>
                <w:numId w:val="3"/>
              </w:numPr>
              <w:spacing w:line="240" w:lineRule="auto"/>
              <w:contextualSpacing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72649E">
              <w:rPr>
                <w:rFonts w:asciiTheme="minorHAnsi" w:hAnsiTheme="minorHAnsi" w:cstheme="minorHAnsi"/>
                <w:sz w:val="22"/>
                <w:szCs w:val="22"/>
              </w:rPr>
              <w:t>Adjournment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AB65DF9" w14:textId="77777777" w:rsidR="003839F4" w:rsidRPr="0072649E" w:rsidRDefault="003839F4" w:rsidP="00650D59">
            <w:pPr>
              <w:spacing w:line="240" w:lineRule="auto"/>
              <w:ind w:firstLine="0"/>
              <w:contextualSpacing/>
              <w:rPr>
                <w:rFonts w:asciiTheme="minorHAnsi" w:hAnsiTheme="minorHAnsi" w:cstheme="minorHAnsi"/>
                <w:b/>
                <w:sz w:val="22"/>
              </w:rPr>
            </w:pPr>
            <w:r w:rsidRPr="0072649E">
              <w:rPr>
                <w:rFonts w:asciiTheme="minorHAnsi" w:hAnsiTheme="minorHAnsi" w:cstheme="minorHAnsi"/>
                <w:b/>
                <w:sz w:val="22"/>
              </w:rPr>
              <w:t>YES</w:t>
            </w:r>
          </w:p>
          <w:p w14:paraId="452FB318" w14:textId="7140074D" w:rsidR="003839F4" w:rsidRPr="0072649E" w:rsidRDefault="003839F4" w:rsidP="00650D59">
            <w:pPr>
              <w:spacing w:line="240" w:lineRule="auto"/>
              <w:ind w:firstLine="0"/>
              <w:contextualSpacing/>
              <w:rPr>
                <w:rFonts w:asciiTheme="minorHAnsi" w:hAnsiTheme="minorHAnsi" w:cstheme="minorHAnsi"/>
                <w:b/>
                <w:sz w:val="22"/>
              </w:rPr>
            </w:pPr>
            <w:r w:rsidRPr="0072649E">
              <w:rPr>
                <w:rFonts w:asciiTheme="minorHAnsi" w:hAnsiTheme="minorHAnsi" w:cstheme="minorHAnsi"/>
                <w:i/>
                <w:sz w:val="22"/>
              </w:rPr>
              <w:t>(all University Senators vote)</w:t>
            </w:r>
          </w:p>
        </w:tc>
      </w:tr>
    </w:tbl>
    <w:p w14:paraId="10326327" w14:textId="77777777" w:rsidR="00C07C49" w:rsidRPr="0072649E" w:rsidRDefault="00C07C49" w:rsidP="00650D59">
      <w:pPr>
        <w:spacing w:line="240" w:lineRule="auto"/>
        <w:ind w:firstLine="0"/>
        <w:contextualSpacing/>
        <w:rPr>
          <w:rFonts w:asciiTheme="minorHAnsi" w:hAnsiTheme="minorHAnsi" w:cstheme="minorHAnsi"/>
          <w:b/>
          <w:sz w:val="22"/>
        </w:rPr>
      </w:pPr>
      <w:r w:rsidRPr="0072649E">
        <w:rPr>
          <w:rFonts w:asciiTheme="minorHAnsi" w:hAnsiTheme="minorHAnsi" w:cstheme="minorHAnsi"/>
          <w:b/>
          <w:sz w:val="22"/>
        </w:rPr>
        <w:t>Events</w:t>
      </w:r>
    </w:p>
    <w:p w14:paraId="78127F58" w14:textId="32AFA3E5" w:rsidR="00C07C49" w:rsidRPr="0072649E" w:rsidRDefault="00C07C49" w:rsidP="00650D59">
      <w:pPr>
        <w:pStyle w:val="ColorfulList-Accent11"/>
        <w:numPr>
          <w:ilvl w:val="0"/>
          <w:numId w:val="4"/>
        </w:numPr>
        <w:pBdr>
          <w:top w:val="single" w:sz="4" w:space="1" w:color="auto"/>
          <w:left w:val="single" w:sz="4" w:space="17" w:color="auto"/>
          <w:bottom w:val="single" w:sz="4" w:space="1" w:color="auto"/>
          <w:right w:val="single" w:sz="4" w:space="1" w:color="auto"/>
        </w:pBdr>
        <w:spacing w:line="240" w:lineRule="auto"/>
        <w:rPr>
          <w:rFonts w:asciiTheme="minorHAnsi" w:hAnsiTheme="minorHAnsi" w:cstheme="minorHAnsi"/>
          <w:bCs/>
          <w:sz w:val="22"/>
        </w:rPr>
      </w:pPr>
      <w:r w:rsidRPr="0072649E">
        <w:rPr>
          <w:rFonts w:asciiTheme="minorHAnsi" w:hAnsiTheme="minorHAnsi" w:cstheme="minorHAnsi"/>
          <w:b/>
          <w:sz w:val="22"/>
        </w:rPr>
        <w:t>2024-2025 University Senate Organizational Meeting</w:t>
      </w:r>
      <w:r w:rsidRPr="0072649E">
        <w:rPr>
          <w:rFonts w:asciiTheme="minorHAnsi" w:hAnsiTheme="minorHAnsi" w:cstheme="minorHAnsi"/>
          <w:bCs/>
          <w:sz w:val="22"/>
        </w:rPr>
        <w:t xml:space="preserve"> Friday</w:t>
      </w:r>
      <w:r w:rsidR="00320720">
        <w:rPr>
          <w:rFonts w:asciiTheme="minorHAnsi" w:hAnsiTheme="minorHAnsi" w:cstheme="minorHAnsi"/>
          <w:bCs/>
          <w:sz w:val="22"/>
        </w:rPr>
        <w:t>,</w:t>
      </w:r>
      <w:r w:rsidRPr="0072649E">
        <w:rPr>
          <w:rFonts w:asciiTheme="minorHAnsi" w:hAnsiTheme="minorHAnsi" w:cstheme="minorHAnsi"/>
          <w:bCs/>
          <w:sz w:val="22"/>
        </w:rPr>
        <w:t xml:space="preserve"> 26 Apr 2024</w:t>
      </w:r>
      <w:r w:rsidR="00320720">
        <w:rPr>
          <w:rFonts w:asciiTheme="minorHAnsi" w:hAnsiTheme="minorHAnsi" w:cstheme="minorHAnsi"/>
          <w:bCs/>
          <w:sz w:val="22"/>
        </w:rPr>
        <w:t>,</w:t>
      </w:r>
      <w:r w:rsidRPr="0072649E">
        <w:rPr>
          <w:rFonts w:asciiTheme="minorHAnsi" w:hAnsiTheme="minorHAnsi" w:cstheme="minorHAnsi"/>
          <w:bCs/>
          <w:sz w:val="22"/>
        </w:rPr>
        <w:t xml:space="preserve"> 3:30-4:45pm</w:t>
      </w:r>
      <w:r w:rsidR="00320720">
        <w:rPr>
          <w:rFonts w:asciiTheme="minorHAnsi" w:hAnsiTheme="minorHAnsi" w:cstheme="minorHAnsi"/>
          <w:bCs/>
          <w:sz w:val="22"/>
        </w:rPr>
        <w:t>,</w:t>
      </w:r>
      <w:r w:rsidRPr="0072649E">
        <w:rPr>
          <w:rFonts w:asciiTheme="minorHAnsi" w:hAnsiTheme="minorHAnsi" w:cstheme="minorHAnsi"/>
          <w:bCs/>
          <w:sz w:val="22"/>
        </w:rPr>
        <w:t xml:space="preserve"> Arts &amp; Sciences 2</w:t>
      </w:r>
      <w:r w:rsidR="00320720">
        <w:rPr>
          <w:rFonts w:asciiTheme="minorHAnsi" w:hAnsiTheme="minorHAnsi" w:cstheme="minorHAnsi"/>
          <w:bCs/>
          <w:sz w:val="22"/>
        </w:rPr>
        <w:t>-</w:t>
      </w:r>
      <w:r w:rsidRPr="0072649E">
        <w:rPr>
          <w:rFonts w:asciiTheme="minorHAnsi" w:hAnsiTheme="minorHAnsi" w:cstheme="minorHAnsi"/>
          <w:bCs/>
          <w:sz w:val="22"/>
        </w:rPr>
        <w:t>72</w:t>
      </w:r>
    </w:p>
    <w:p w14:paraId="78AC4B4D" w14:textId="4195980E" w:rsidR="00C07C49" w:rsidRPr="0072649E" w:rsidRDefault="00C07C49" w:rsidP="00650D59">
      <w:pPr>
        <w:pStyle w:val="ColorfulList-Accent11"/>
        <w:numPr>
          <w:ilvl w:val="0"/>
          <w:numId w:val="4"/>
        </w:numPr>
        <w:pBdr>
          <w:top w:val="single" w:sz="4" w:space="1" w:color="auto"/>
          <w:left w:val="single" w:sz="4" w:space="17" w:color="auto"/>
          <w:bottom w:val="single" w:sz="4" w:space="1" w:color="auto"/>
          <w:right w:val="single" w:sz="4" w:space="1" w:color="auto"/>
        </w:pBdr>
        <w:spacing w:line="240" w:lineRule="auto"/>
        <w:rPr>
          <w:rFonts w:asciiTheme="minorHAnsi" w:hAnsiTheme="minorHAnsi" w:cstheme="minorHAnsi"/>
          <w:bCs/>
          <w:sz w:val="22"/>
        </w:rPr>
      </w:pPr>
      <w:r w:rsidRPr="0072649E">
        <w:rPr>
          <w:rFonts w:asciiTheme="minorHAnsi" w:hAnsiTheme="minorHAnsi" w:cstheme="minorHAnsi"/>
          <w:b/>
          <w:sz w:val="22"/>
        </w:rPr>
        <w:t xml:space="preserve">2024 Governance Retreat </w:t>
      </w:r>
      <w:r w:rsidRPr="0072649E">
        <w:rPr>
          <w:rFonts w:asciiTheme="minorHAnsi" w:hAnsiTheme="minorHAnsi" w:cstheme="minorHAnsi"/>
          <w:bCs/>
          <w:sz w:val="22"/>
        </w:rPr>
        <w:t>Monday</w:t>
      </w:r>
      <w:r w:rsidR="00320720">
        <w:rPr>
          <w:rFonts w:asciiTheme="minorHAnsi" w:hAnsiTheme="minorHAnsi" w:cstheme="minorHAnsi"/>
          <w:bCs/>
          <w:sz w:val="22"/>
        </w:rPr>
        <w:t>,</w:t>
      </w:r>
      <w:r w:rsidRPr="0072649E">
        <w:rPr>
          <w:rFonts w:asciiTheme="minorHAnsi" w:hAnsiTheme="minorHAnsi" w:cstheme="minorHAnsi"/>
          <w:bCs/>
          <w:sz w:val="22"/>
        </w:rPr>
        <w:t xml:space="preserve"> 12 Aug 2024</w:t>
      </w:r>
      <w:r w:rsidR="00320720">
        <w:rPr>
          <w:rFonts w:asciiTheme="minorHAnsi" w:hAnsiTheme="minorHAnsi" w:cstheme="minorHAnsi"/>
          <w:bCs/>
          <w:sz w:val="22"/>
        </w:rPr>
        <w:t>,</w:t>
      </w:r>
      <w:r w:rsidRPr="0072649E">
        <w:rPr>
          <w:rFonts w:asciiTheme="minorHAnsi" w:hAnsiTheme="minorHAnsi" w:cstheme="minorHAnsi"/>
          <w:bCs/>
          <w:sz w:val="22"/>
        </w:rPr>
        <w:t xml:space="preserve"> 9</w:t>
      </w:r>
      <w:r w:rsidR="00320720">
        <w:rPr>
          <w:rFonts w:asciiTheme="minorHAnsi" w:hAnsiTheme="minorHAnsi" w:cstheme="minorHAnsi"/>
          <w:bCs/>
          <w:sz w:val="22"/>
        </w:rPr>
        <w:t>:00</w:t>
      </w:r>
      <w:r w:rsidRPr="0072649E">
        <w:rPr>
          <w:rFonts w:asciiTheme="minorHAnsi" w:hAnsiTheme="minorHAnsi" w:cstheme="minorHAnsi"/>
          <w:bCs/>
          <w:sz w:val="22"/>
        </w:rPr>
        <w:t>am-2</w:t>
      </w:r>
      <w:r w:rsidR="00320720">
        <w:rPr>
          <w:rFonts w:asciiTheme="minorHAnsi" w:hAnsiTheme="minorHAnsi" w:cstheme="minorHAnsi"/>
          <w:bCs/>
          <w:sz w:val="22"/>
        </w:rPr>
        <w:t>:00</w:t>
      </w:r>
      <w:r w:rsidRPr="0072649E">
        <w:rPr>
          <w:rFonts w:asciiTheme="minorHAnsi" w:hAnsiTheme="minorHAnsi" w:cstheme="minorHAnsi"/>
          <w:bCs/>
          <w:sz w:val="22"/>
        </w:rPr>
        <w:t>pm, Location TBD</w:t>
      </w:r>
    </w:p>
    <w:p w14:paraId="1D10F8AD" w14:textId="77777777" w:rsidR="00C07C49" w:rsidRPr="0072649E" w:rsidRDefault="00C07C49" w:rsidP="00650D59">
      <w:pPr>
        <w:spacing w:line="240" w:lineRule="auto"/>
        <w:ind w:firstLine="0"/>
        <w:contextualSpacing/>
        <w:rPr>
          <w:rFonts w:asciiTheme="minorHAnsi" w:hAnsiTheme="minorHAnsi" w:cstheme="minorHAnsi"/>
          <w:b/>
          <w:sz w:val="22"/>
        </w:rPr>
      </w:pPr>
    </w:p>
    <w:p w14:paraId="60401097" w14:textId="7961B8E1" w:rsidR="00C07C49" w:rsidRPr="0072649E" w:rsidRDefault="00D104EB" w:rsidP="00650D59">
      <w:pPr>
        <w:spacing w:line="240" w:lineRule="auto"/>
        <w:ind w:firstLine="0"/>
        <w:contextualSpacing/>
        <w:rPr>
          <w:rFonts w:asciiTheme="minorHAnsi" w:hAnsiTheme="minorHAnsi" w:cstheme="minorHAnsi"/>
          <w:b/>
          <w:sz w:val="22"/>
        </w:rPr>
      </w:pPr>
      <w:r w:rsidRPr="0072649E">
        <w:rPr>
          <w:rFonts w:asciiTheme="minorHAnsi" w:hAnsiTheme="minorHAnsi" w:cstheme="minorHAnsi"/>
          <w:b/>
          <w:sz w:val="22"/>
        </w:rPr>
        <w:object w:dxaOrig="1531" w:dyaOrig="991" w14:anchorId="1A35A3C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5" type="#_x0000_t75" style="width:76.3pt;height:49.45pt" o:ole="">
            <v:imagedata r:id="rId11" o:title=""/>
          </v:shape>
          <o:OLEObject Type="Embed" ProgID="Acrobat.Document.2020" ShapeID="_x0000_i1035" DrawAspect="Icon" ObjectID="_1775311114" r:id="rId12"/>
        </w:object>
      </w:r>
      <w:r w:rsidR="00CB40CD" w:rsidRPr="0072649E">
        <w:rPr>
          <w:rFonts w:asciiTheme="minorHAnsi" w:hAnsiTheme="minorHAnsi" w:cstheme="minorHAnsi"/>
          <w:b/>
          <w:sz w:val="22"/>
        </w:rPr>
        <w:t xml:space="preserve">     </w:t>
      </w:r>
      <w:r w:rsidR="007459BA" w:rsidRPr="0072649E">
        <w:rPr>
          <w:rFonts w:asciiTheme="minorHAnsi" w:hAnsiTheme="minorHAnsi" w:cstheme="minorHAnsi"/>
          <w:b/>
          <w:sz w:val="22"/>
        </w:rPr>
        <w:object w:dxaOrig="1531" w:dyaOrig="991" w14:anchorId="5F14209D">
          <v:shape id="_x0000_i1036" type="#_x0000_t75" style="width:76.3pt;height:49.45pt" o:ole="">
            <v:imagedata r:id="rId13" o:title=""/>
          </v:shape>
          <o:OLEObject Type="Embed" ProgID="Acrobat.Document.2020" ShapeID="_x0000_i1036" DrawAspect="Icon" ObjectID="_1775311115" r:id="rId14"/>
        </w:object>
      </w:r>
      <w:r w:rsidR="00504A39" w:rsidRPr="0072649E">
        <w:rPr>
          <w:rFonts w:asciiTheme="minorHAnsi" w:hAnsiTheme="minorHAnsi" w:cstheme="minorHAnsi"/>
          <w:b/>
          <w:sz w:val="22"/>
        </w:rPr>
        <w:t xml:space="preserve">     </w:t>
      </w:r>
    </w:p>
    <w:sectPr w:rsidR="00C07C49" w:rsidRPr="0072649E" w:rsidSect="001E0A1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3359F7A" w14:textId="77777777" w:rsidR="001E0A13" w:rsidRDefault="001E0A13" w:rsidP="001153E0">
      <w:pPr>
        <w:spacing w:line="240" w:lineRule="auto"/>
      </w:pPr>
      <w:r>
        <w:separator/>
      </w:r>
    </w:p>
  </w:endnote>
  <w:endnote w:type="continuationSeparator" w:id="0">
    <w:p w14:paraId="124F9788" w14:textId="77777777" w:rsidR="001E0A13" w:rsidRDefault="001E0A13" w:rsidP="001153E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820ED97" w14:textId="77777777" w:rsidR="001E0A13" w:rsidRDefault="001E0A13" w:rsidP="001153E0">
      <w:pPr>
        <w:spacing w:line="240" w:lineRule="auto"/>
      </w:pPr>
      <w:r>
        <w:separator/>
      </w:r>
    </w:p>
  </w:footnote>
  <w:footnote w:type="continuationSeparator" w:id="0">
    <w:p w14:paraId="5E2AEEA5" w14:textId="77777777" w:rsidR="001E0A13" w:rsidRDefault="001E0A13" w:rsidP="001153E0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1D"/>
    <w:multiLevelType w:val="multilevel"/>
    <w:tmpl w:val="9AAC60E0"/>
    <w:lvl w:ilvl="0">
      <w:start w:val="1"/>
      <w:numFmt w:val="bullet"/>
      <w:lvlText w:val=""/>
      <w:lvlJc w:val="left"/>
      <w:pPr>
        <w:tabs>
          <w:tab w:val="num" w:pos="270"/>
        </w:tabs>
        <w:ind w:left="27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990"/>
        </w:tabs>
        <w:ind w:left="135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710"/>
        </w:tabs>
        <w:ind w:left="207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430"/>
        </w:tabs>
        <w:ind w:left="279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3150"/>
        </w:tabs>
        <w:ind w:left="351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870"/>
        </w:tabs>
        <w:ind w:left="423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590"/>
        </w:tabs>
        <w:ind w:left="495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310"/>
        </w:tabs>
        <w:ind w:left="567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6030"/>
        </w:tabs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02EB193B"/>
    <w:multiLevelType w:val="multilevel"/>
    <w:tmpl w:val="82F428A8"/>
    <w:lvl w:ilvl="0">
      <w:start w:val="2"/>
      <w:numFmt w:val="low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078E026C"/>
    <w:multiLevelType w:val="hybridMultilevel"/>
    <w:tmpl w:val="10FE3ED4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C6E0967"/>
    <w:multiLevelType w:val="multilevel"/>
    <w:tmpl w:val="82AA1B74"/>
    <w:lvl w:ilvl="0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" w15:restartNumberingAfterBreak="0">
    <w:nsid w:val="0FF27920"/>
    <w:multiLevelType w:val="hybridMultilevel"/>
    <w:tmpl w:val="24FC4A8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C37388"/>
    <w:multiLevelType w:val="multilevel"/>
    <w:tmpl w:val="CB90E286"/>
    <w:lvl w:ilvl="0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" w15:restartNumberingAfterBreak="0">
    <w:nsid w:val="1EC6375C"/>
    <w:multiLevelType w:val="multilevel"/>
    <w:tmpl w:val="FD7C39F2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 w:val="0"/>
        <w:sz w:val="22"/>
        <w:szCs w:val="22"/>
      </w:rPr>
    </w:lvl>
    <w:lvl w:ilvl="1">
      <w:start w:val="1"/>
      <w:numFmt w:val="lowerRoman"/>
      <w:lvlText w:val="%2."/>
      <w:lvlJc w:val="left"/>
      <w:pPr>
        <w:ind w:left="720" w:hanging="360"/>
      </w:pPr>
      <w:rPr>
        <w:rFonts w:hint="default"/>
        <w:b w:val="0"/>
        <w:bCs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  <w:b w:val="0"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23D8570B"/>
    <w:multiLevelType w:val="hybridMultilevel"/>
    <w:tmpl w:val="010EC9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D04AC1"/>
    <w:multiLevelType w:val="hybridMultilevel"/>
    <w:tmpl w:val="2452BD0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B37E66"/>
    <w:multiLevelType w:val="hybridMultilevel"/>
    <w:tmpl w:val="D6807BE6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3891619C"/>
    <w:multiLevelType w:val="multilevel"/>
    <w:tmpl w:val="2D3CE3A4"/>
    <w:lvl w:ilvl="0">
      <w:start w:val="1"/>
      <w:numFmt w:val="lowerRoman"/>
      <w:lvlText w:val="%1."/>
      <w:lvlJc w:val="right"/>
      <w:pPr>
        <w:ind w:left="720" w:hanging="360"/>
      </w:pPr>
      <w:rPr>
        <w:rFonts w:ascii="Times New Roman" w:hAnsi="Times New Roman" w:cs="Times New Roman" w:hint="default"/>
        <w:b w:val="0"/>
        <w:i w:val="0"/>
        <w:sz w:val="20"/>
        <w:szCs w:val="18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1" w15:restartNumberingAfterBreak="0">
    <w:nsid w:val="3B2B21D5"/>
    <w:multiLevelType w:val="multilevel"/>
    <w:tmpl w:val="82AA1B74"/>
    <w:lvl w:ilvl="0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2" w15:restartNumberingAfterBreak="0">
    <w:nsid w:val="3DA367E7"/>
    <w:multiLevelType w:val="multilevel"/>
    <w:tmpl w:val="04090027"/>
    <w:styleLink w:val="TraditionalOutline"/>
    <w:lvl w:ilvl="0">
      <w:start w:val="1"/>
      <w:numFmt w:val="upperRoman"/>
      <w:lvlText w:val="%1."/>
      <w:lvlJc w:val="left"/>
      <w:pPr>
        <w:ind w:left="0" w:firstLine="0"/>
      </w:pPr>
      <w:rPr>
        <w:rFonts w:ascii="Times New Roman" w:hAnsi="Times New Roman"/>
        <w:sz w:val="24"/>
      </w:rPr>
    </w:lvl>
    <w:lvl w:ilvl="1">
      <w:start w:val="1"/>
      <w:numFmt w:val="upperLetter"/>
      <w:lvlText w:val="%2."/>
      <w:lvlJc w:val="left"/>
      <w:pPr>
        <w:ind w:left="720" w:firstLine="0"/>
      </w:p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13" w15:restartNumberingAfterBreak="0">
    <w:nsid w:val="3F043CDE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41115CC2"/>
    <w:multiLevelType w:val="multilevel"/>
    <w:tmpl w:val="82AA1B74"/>
    <w:lvl w:ilvl="0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5" w15:restartNumberingAfterBreak="0">
    <w:nsid w:val="497E2468"/>
    <w:multiLevelType w:val="multilevel"/>
    <w:tmpl w:val="492ECD2C"/>
    <w:lvl w:ilvl="0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6" w15:restartNumberingAfterBreak="0">
    <w:nsid w:val="50AE733F"/>
    <w:multiLevelType w:val="hybridMultilevel"/>
    <w:tmpl w:val="44467C22"/>
    <w:lvl w:ilvl="0" w:tplc="B75CE006">
      <w:start w:val="1"/>
      <w:numFmt w:val="lowerRoman"/>
      <w:lvlText w:val="%1."/>
      <w:lvlJc w:val="righ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73C52C6"/>
    <w:multiLevelType w:val="hybridMultilevel"/>
    <w:tmpl w:val="632AAD60"/>
    <w:lvl w:ilvl="0" w:tplc="04090001">
      <w:start w:val="1"/>
      <w:numFmt w:val="bullet"/>
      <w:lvlText w:val=""/>
      <w:lvlJc w:val="left"/>
      <w:pPr>
        <w:ind w:left="14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64" w:hanging="360"/>
      </w:pPr>
      <w:rPr>
        <w:rFonts w:ascii="Wingdings" w:hAnsi="Wingdings" w:hint="default"/>
      </w:rPr>
    </w:lvl>
  </w:abstractNum>
  <w:abstractNum w:abstractNumId="18" w15:restartNumberingAfterBreak="0">
    <w:nsid w:val="5F6B6050"/>
    <w:multiLevelType w:val="multilevel"/>
    <w:tmpl w:val="82AA1B74"/>
    <w:lvl w:ilvl="0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9" w15:restartNumberingAfterBreak="0">
    <w:nsid w:val="5FB7349A"/>
    <w:multiLevelType w:val="multilevel"/>
    <w:tmpl w:val="82AA1B74"/>
    <w:lvl w:ilvl="0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0" w15:restartNumberingAfterBreak="0">
    <w:nsid w:val="6847421B"/>
    <w:multiLevelType w:val="hybridMultilevel"/>
    <w:tmpl w:val="906023E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89D137C"/>
    <w:multiLevelType w:val="hybridMultilevel"/>
    <w:tmpl w:val="6C78932C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68A01753"/>
    <w:multiLevelType w:val="hybridMultilevel"/>
    <w:tmpl w:val="9C3E81B4"/>
    <w:lvl w:ilvl="0" w:tplc="73726F2C">
      <w:start w:val="1"/>
      <w:numFmt w:val="lowerRoman"/>
      <w:lvlText w:val="%1."/>
      <w:lvlJc w:val="right"/>
      <w:pPr>
        <w:ind w:left="720" w:hanging="360"/>
      </w:pPr>
      <w:rPr>
        <w:rFonts w:ascii="Times New Roman" w:hAnsi="Times New Roman" w:cs="Times New Roman" w:hint="default"/>
        <w:sz w:val="20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9E246CF"/>
    <w:multiLevelType w:val="multilevel"/>
    <w:tmpl w:val="0A1879DA"/>
    <w:lvl w:ilvl="0">
      <w:start w:val="1"/>
      <w:numFmt w:val="lowerRoman"/>
      <w:lvlText w:val="%1."/>
      <w:lvlJc w:val="right"/>
      <w:pPr>
        <w:ind w:left="720" w:hanging="360"/>
      </w:pPr>
      <w:rPr>
        <w:rFonts w:ascii="Times New Roman" w:hAnsi="Times New Roman" w:cs="Times New Roman" w:hint="default"/>
        <w:b w:val="0"/>
        <w:i w:val="0"/>
        <w:sz w:val="20"/>
        <w:szCs w:val="18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4" w15:restartNumberingAfterBreak="0">
    <w:nsid w:val="71BC0066"/>
    <w:multiLevelType w:val="hybridMultilevel"/>
    <w:tmpl w:val="5A82C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F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4BB048E"/>
    <w:multiLevelType w:val="hybridMultilevel"/>
    <w:tmpl w:val="F2FC3F7C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75537574">
    <w:abstractNumId w:val="12"/>
  </w:num>
  <w:num w:numId="2" w16cid:durableId="247930660">
    <w:abstractNumId w:val="13"/>
  </w:num>
  <w:num w:numId="3" w16cid:durableId="17853127">
    <w:abstractNumId w:val="6"/>
  </w:num>
  <w:num w:numId="4" w16cid:durableId="215896704">
    <w:abstractNumId w:val="7"/>
  </w:num>
  <w:num w:numId="5" w16cid:durableId="137573135">
    <w:abstractNumId w:val="18"/>
  </w:num>
  <w:num w:numId="6" w16cid:durableId="566578535">
    <w:abstractNumId w:val="14"/>
  </w:num>
  <w:num w:numId="7" w16cid:durableId="1109928028">
    <w:abstractNumId w:val="3"/>
  </w:num>
  <w:num w:numId="8" w16cid:durableId="970280901">
    <w:abstractNumId w:val="11"/>
  </w:num>
  <w:num w:numId="9" w16cid:durableId="1648507077">
    <w:abstractNumId w:val="15"/>
  </w:num>
  <w:num w:numId="10" w16cid:durableId="670639708">
    <w:abstractNumId w:val="5"/>
  </w:num>
  <w:num w:numId="11" w16cid:durableId="1258565153">
    <w:abstractNumId w:val="16"/>
  </w:num>
  <w:num w:numId="12" w16cid:durableId="761922528">
    <w:abstractNumId w:val="17"/>
  </w:num>
  <w:num w:numId="13" w16cid:durableId="120803140">
    <w:abstractNumId w:val="0"/>
  </w:num>
  <w:num w:numId="14" w16cid:durableId="882407401">
    <w:abstractNumId w:val="19"/>
  </w:num>
  <w:num w:numId="15" w16cid:durableId="1044909095">
    <w:abstractNumId w:val="10"/>
  </w:num>
  <w:num w:numId="16" w16cid:durableId="713113378">
    <w:abstractNumId w:val="20"/>
  </w:num>
  <w:num w:numId="17" w16cid:durableId="861478358">
    <w:abstractNumId w:val="24"/>
  </w:num>
  <w:num w:numId="18" w16cid:durableId="622661108">
    <w:abstractNumId w:val="4"/>
  </w:num>
  <w:num w:numId="19" w16cid:durableId="596062171">
    <w:abstractNumId w:val="1"/>
  </w:num>
  <w:num w:numId="20" w16cid:durableId="1326008145">
    <w:abstractNumId w:val="21"/>
  </w:num>
  <w:num w:numId="21" w16cid:durableId="42678361">
    <w:abstractNumId w:val="9"/>
  </w:num>
  <w:num w:numId="22" w16cid:durableId="1755783788">
    <w:abstractNumId w:val="22"/>
  </w:num>
  <w:num w:numId="23" w16cid:durableId="1392652238">
    <w:abstractNumId w:val="2"/>
  </w:num>
  <w:num w:numId="24" w16cid:durableId="916481149">
    <w:abstractNumId w:val="23"/>
  </w:num>
  <w:num w:numId="25" w16cid:durableId="2042434831">
    <w:abstractNumId w:val="25"/>
  </w:num>
  <w:num w:numId="26" w16cid:durableId="1902868164">
    <w:abstractNumId w:val="8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5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0MjIBQmMLS0tLCyUdpeDU4uLM/DyQAkPTWgA8BH+/LQAAAA=="/>
  </w:docVars>
  <w:rsids>
    <w:rsidRoot w:val="00EE65B8"/>
    <w:rsid w:val="0000062D"/>
    <w:rsid w:val="00002606"/>
    <w:rsid w:val="00004C2C"/>
    <w:rsid w:val="0000566A"/>
    <w:rsid w:val="00014BA9"/>
    <w:rsid w:val="00020C53"/>
    <w:rsid w:val="00020E64"/>
    <w:rsid w:val="0003155B"/>
    <w:rsid w:val="00031CAA"/>
    <w:rsid w:val="00034509"/>
    <w:rsid w:val="0003467B"/>
    <w:rsid w:val="00037F13"/>
    <w:rsid w:val="000400BB"/>
    <w:rsid w:val="00044036"/>
    <w:rsid w:val="000479F2"/>
    <w:rsid w:val="00051D9A"/>
    <w:rsid w:val="00060219"/>
    <w:rsid w:val="0006301E"/>
    <w:rsid w:val="0006442A"/>
    <w:rsid w:val="00064B99"/>
    <w:rsid w:val="00066356"/>
    <w:rsid w:val="00077D96"/>
    <w:rsid w:val="00080AAB"/>
    <w:rsid w:val="00082425"/>
    <w:rsid w:val="00084DC2"/>
    <w:rsid w:val="00090617"/>
    <w:rsid w:val="00090800"/>
    <w:rsid w:val="0009136F"/>
    <w:rsid w:val="00092D92"/>
    <w:rsid w:val="000A17BC"/>
    <w:rsid w:val="000A33C5"/>
    <w:rsid w:val="000A4344"/>
    <w:rsid w:val="000A4831"/>
    <w:rsid w:val="000B174B"/>
    <w:rsid w:val="000B2BF9"/>
    <w:rsid w:val="000B527B"/>
    <w:rsid w:val="000B73A5"/>
    <w:rsid w:val="000C0A02"/>
    <w:rsid w:val="000C1DC7"/>
    <w:rsid w:val="000C217F"/>
    <w:rsid w:val="000C2B81"/>
    <w:rsid w:val="000D23AD"/>
    <w:rsid w:val="000D69DF"/>
    <w:rsid w:val="000D7919"/>
    <w:rsid w:val="000D7F03"/>
    <w:rsid w:val="000E2B53"/>
    <w:rsid w:val="000E3F89"/>
    <w:rsid w:val="000E71DA"/>
    <w:rsid w:val="000F1B4D"/>
    <w:rsid w:val="001039E1"/>
    <w:rsid w:val="001057DF"/>
    <w:rsid w:val="00106E74"/>
    <w:rsid w:val="001073B4"/>
    <w:rsid w:val="00107A7A"/>
    <w:rsid w:val="00114EEE"/>
    <w:rsid w:val="001153E0"/>
    <w:rsid w:val="0011597C"/>
    <w:rsid w:val="00116D0A"/>
    <w:rsid w:val="001200BD"/>
    <w:rsid w:val="001349F5"/>
    <w:rsid w:val="001369AB"/>
    <w:rsid w:val="00137320"/>
    <w:rsid w:val="001403BA"/>
    <w:rsid w:val="001465F0"/>
    <w:rsid w:val="00147E9E"/>
    <w:rsid w:val="00154D66"/>
    <w:rsid w:val="00156D30"/>
    <w:rsid w:val="0016396F"/>
    <w:rsid w:val="00164CF1"/>
    <w:rsid w:val="00165378"/>
    <w:rsid w:val="00165BC4"/>
    <w:rsid w:val="00170AD7"/>
    <w:rsid w:val="0017599D"/>
    <w:rsid w:val="00176554"/>
    <w:rsid w:val="0018038C"/>
    <w:rsid w:val="001819C3"/>
    <w:rsid w:val="00184422"/>
    <w:rsid w:val="00186C8A"/>
    <w:rsid w:val="00191A66"/>
    <w:rsid w:val="0019250F"/>
    <w:rsid w:val="00192825"/>
    <w:rsid w:val="0019485A"/>
    <w:rsid w:val="001963DE"/>
    <w:rsid w:val="001A1139"/>
    <w:rsid w:val="001A33C4"/>
    <w:rsid w:val="001A5F0D"/>
    <w:rsid w:val="001B0C34"/>
    <w:rsid w:val="001B4127"/>
    <w:rsid w:val="001C2664"/>
    <w:rsid w:val="001C53A1"/>
    <w:rsid w:val="001C6940"/>
    <w:rsid w:val="001C7ABC"/>
    <w:rsid w:val="001D191B"/>
    <w:rsid w:val="001D4EEF"/>
    <w:rsid w:val="001D7ED1"/>
    <w:rsid w:val="001E0A13"/>
    <w:rsid w:val="001E2623"/>
    <w:rsid w:val="001E4ED3"/>
    <w:rsid w:val="001E4F0A"/>
    <w:rsid w:val="001E50E3"/>
    <w:rsid w:val="001E5874"/>
    <w:rsid w:val="001E60A2"/>
    <w:rsid w:val="001F4DC4"/>
    <w:rsid w:val="001F548B"/>
    <w:rsid w:val="001F65FE"/>
    <w:rsid w:val="00203374"/>
    <w:rsid w:val="0020616A"/>
    <w:rsid w:val="002101EC"/>
    <w:rsid w:val="00211F54"/>
    <w:rsid w:val="00215571"/>
    <w:rsid w:val="00221256"/>
    <w:rsid w:val="00221A62"/>
    <w:rsid w:val="0022325A"/>
    <w:rsid w:val="002323B8"/>
    <w:rsid w:val="00232DCD"/>
    <w:rsid w:val="00235722"/>
    <w:rsid w:val="00250F7D"/>
    <w:rsid w:val="00252ABE"/>
    <w:rsid w:val="00257EB9"/>
    <w:rsid w:val="00261D23"/>
    <w:rsid w:val="00266F1E"/>
    <w:rsid w:val="00267EEE"/>
    <w:rsid w:val="00270641"/>
    <w:rsid w:val="00273B73"/>
    <w:rsid w:val="002743CC"/>
    <w:rsid w:val="00281976"/>
    <w:rsid w:val="00282D95"/>
    <w:rsid w:val="00286555"/>
    <w:rsid w:val="00286F9F"/>
    <w:rsid w:val="00290CCB"/>
    <w:rsid w:val="002930A9"/>
    <w:rsid w:val="00293D0D"/>
    <w:rsid w:val="002A2268"/>
    <w:rsid w:val="002B066C"/>
    <w:rsid w:val="002B21CD"/>
    <w:rsid w:val="002B441E"/>
    <w:rsid w:val="002C2202"/>
    <w:rsid w:val="002D1223"/>
    <w:rsid w:val="002D1B11"/>
    <w:rsid w:val="002D2482"/>
    <w:rsid w:val="002D3FBB"/>
    <w:rsid w:val="002D5F5E"/>
    <w:rsid w:val="002E01EE"/>
    <w:rsid w:val="002E1C48"/>
    <w:rsid w:val="002E2667"/>
    <w:rsid w:val="002E4134"/>
    <w:rsid w:val="002F10F6"/>
    <w:rsid w:val="002F531C"/>
    <w:rsid w:val="00301A00"/>
    <w:rsid w:val="00304377"/>
    <w:rsid w:val="00304C30"/>
    <w:rsid w:val="003061AA"/>
    <w:rsid w:val="003062B7"/>
    <w:rsid w:val="00310168"/>
    <w:rsid w:val="0031385F"/>
    <w:rsid w:val="00320720"/>
    <w:rsid w:val="00325338"/>
    <w:rsid w:val="003261EC"/>
    <w:rsid w:val="00327E4B"/>
    <w:rsid w:val="00332A08"/>
    <w:rsid w:val="0033475A"/>
    <w:rsid w:val="00336575"/>
    <w:rsid w:val="00336885"/>
    <w:rsid w:val="00337DAE"/>
    <w:rsid w:val="003433F7"/>
    <w:rsid w:val="00345254"/>
    <w:rsid w:val="00347C56"/>
    <w:rsid w:val="00351752"/>
    <w:rsid w:val="003518EB"/>
    <w:rsid w:val="00351FAA"/>
    <w:rsid w:val="00357334"/>
    <w:rsid w:val="003604E0"/>
    <w:rsid w:val="00362065"/>
    <w:rsid w:val="0036583F"/>
    <w:rsid w:val="00374983"/>
    <w:rsid w:val="00374CD6"/>
    <w:rsid w:val="00380301"/>
    <w:rsid w:val="003839F4"/>
    <w:rsid w:val="003A1CDA"/>
    <w:rsid w:val="003A2841"/>
    <w:rsid w:val="003A708F"/>
    <w:rsid w:val="003B371B"/>
    <w:rsid w:val="003B6C19"/>
    <w:rsid w:val="003B7022"/>
    <w:rsid w:val="003C454E"/>
    <w:rsid w:val="003C5162"/>
    <w:rsid w:val="003C76E3"/>
    <w:rsid w:val="003D22D1"/>
    <w:rsid w:val="003D7228"/>
    <w:rsid w:val="003E0AFD"/>
    <w:rsid w:val="003E1A5D"/>
    <w:rsid w:val="003E2437"/>
    <w:rsid w:val="003E5307"/>
    <w:rsid w:val="003F22DE"/>
    <w:rsid w:val="003F398B"/>
    <w:rsid w:val="003F60D1"/>
    <w:rsid w:val="003F69DE"/>
    <w:rsid w:val="00401D99"/>
    <w:rsid w:val="0040371B"/>
    <w:rsid w:val="00405866"/>
    <w:rsid w:val="00407FB0"/>
    <w:rsid w:val="0041664C"/>
    <w:rsid w:val="004219E5"/>
    <w:rsid w:val="00425FDA"/>
    <w:rsid w:val="0042735A"/>
    <w:rsid w:val="00433BA8"/>
    <w:rsid w:val="00434605"/>
    <w:rsid w:val="00436BEE"/>
    <w:rsid w:val="00441270"/>
    <w:rsid w:val="0044185E"/>
    <w:rsid w:val="0044662E"/>
    <w:rsid w:val="00451560"/>
    <w:rsid w:val="00451CAD"/>
    <w:rsid w:val="00455276"/>
    <w:rsid w:val="004562E2"/>
    <w:rsid w:val="00457CB7"/>
    <w:rsid w:val="00461B30"/>
    <w:rsid w:val="004627A9"/>
    <w:rsid w:val="004641D1"/>
    <w:rsid w:val="00465883"/>
    <w:rsid w:val="00470293"/>
    <w:rsid w:val="00480187"/>
    <w:rsid w:val="00481C96"/>
    <w:rsid w:val="00483218"/>
    <w:rsid w:val="004849D5"/>
    <w:rsid w:val="004868D1"/>
    <w:rsid w:val="00486DE8"/>
    <w:rsid w:val="00487A35"/>
    <w:rsid w:val="004A0E51"/>
    <w:rsid w:val="004A3412"/>
    <w:rsid w:val="004A6503"/>
    <w:rsid w:val="004B42D7"/>
    <w:rsid w:val="004B5036"/>
    <w:rsid w:val="004B7B37"/>
    <w:rsid w:val="004B7E06"/>
    <w:rsid w:val="004C4CF8"/>
    <w:rsid w:val="004C67CF"/>
    <w:rsid w:val="004C7D9B"/>
    <w:rsid w:val="004D4853"/>
    <w:rsid w:val="004E07AA"/>
    <w:rsid w:val="004E1CE2"/>
    <w:rsid w:val="004E1F06"/>
    <w:rsid w:val="004E342B"/>
    <w:rsid w:val="004E3D74"/>
    <w:rsid w:val="004E7F06"/>
    <w:rsid w:val="004F247D"/>
    <w:rsid w:val="004F54D5"/>
    <w:rsid w:val="0050032D"/>
    <w:rsid w:val="00502B11"/>
    <w:rsid w:val="005040D6"/>
    <w:rsid w:val="00504A39"/>
    <w:rsid w:val="00505EAD"/>
    <w:rsid w:val="0052136C"/>
    <w:rsid w:val="005250BD"/>
    <w:rsid w:val="005262F1"/>
    <w:rsid w:val="00531616"/>
    <w:rsid w:val="00534733"/>
    <w:rsid w:val="00535C7B"/>
    <w:rsid w:val="005367F0"/>
    <w:rsid w:val="00536FBA"/>
    <w:rsid w:val="00541B2B"/>
    <w:rsid w:val="00546D35"/>
    <w:rsid w:val="00547064"/>
    <w:rsid w:val="005478DA"/>
    <w:rsid w:val="00560DD7"/>
    <w:rsid w:val="005617AA"/>
    <w:rsid w:val="00565E7A"/>
    <w:rsid w:val="005669F2"/>
    <w:rsid w:val="005672A1"/>
    <w:rsid w:val="00571A5C"/>
    <w:rsid w:val="00572398"/>
    <w:rsid w:val="00573ADA"/>
    <w:rsid w:val="00573D32"/>
    <w:rsid w:val="00574271"/>
    <w:rsid w:val="00590F77"/>
    <w:rsid w:val="005921D8"/>
    <w:rsid w:val="0059322E"/>
    <w:rsid w:val="00595A91"/>
    <w:rsid w:val="005A2589"/>
    <w:rsid w:val="005B2BA3"/>
    <w:rsid w:val="005C2302"/>
    <w:rsid w:val="005C527C"/>
    <w:rsid w:val="005C613F"/>
    <w:rsid w:val="005C78B3"/>
    <w:rsid w:val="005D4114"/>
    <w:rsid w:val="005D6037"/>
    <w:rsid w:val="005D7083"/>
    <w:rsid w:val="005E2B4F"/>
    <w:rsid w:val="005E3229"/>
    <w:rsid w:val="005E34AE"/>
    <w:rsid w:val="005E6C0B"/>
    <w:rsid w:val="005E7066"/>
    <w:rsid w:val="005E7A0F"/>
    <w:rsid w:val="005F2694"/>
    <w:rsid w:val="005F6F91"/>
    <w:rsid w:val="005F74AC"/>
    <w:rsid w:val="00601962"/>
    <w:rsid w:val="00606CCF"/>
    <w:rsid w:val="0061363C"/>
    <w:rsid w:val="00615DE4"/>
    <w:rsid w:val="00615E26"/>
    <w:rsid w:val="006242D5"/>
    <w:rsid w:val="00627154"/>
    <w:rsid w:val="00627757"/>
    <w:rsid w:val="00631120"/>
    <w:rsid w:val="006342F0"/>
    <w:rsid w:val="00636758"/>
    <w:rsid w:val="00636AAD"/>
    <w:rsid w:val="0063789F"/>
    <w:rsid w:val="0064312D"/>
    <w:rsid w:val="00643DA9"/>
    <w:rsid w:val="006463FE"/>
    <w:rsid w:val="00650D59"/>
    <w:rsid w:val="0065279B"/>
    <w:rsid w:val="00652C07"/>
    <w:rsid w:val="00654171"/>
    <w:rsid w:val="0065752E"/>
    <w:rsid w:val="00657FC8"/>
    <w:rsid w:val="0066060F"/>
    <w:rsid w:val="00664310"/>
    <w:rsid w:val="00665E31"/>
    <w:rsid w:val="006665DB"/>
    <w:rsid w:val="00666BB6"/>
    <w:rsid w:val="006762AF"/>
    <w:rsid w:val="00682FA9"/>
    <w:rsid w:val="00685589"/>
    <w:rsid w:val="00692C35"/>
    <w:rsid w:val="00696387"/>
    <w:rsid w:val="006976C6"/>
    <w:rsid w:val="006A201A"/>
    <w:rsid w:val="006A41EE"/>
    <w:rsid w:val="006A4F35"/>
    <w:rsid w:val="006A5DD0"/>
    <w:rsid w:val="006B269D"/>
    <w:rsid w:val="006C045D"/>
    <w:rsid w:val="006C11A9"/>
    <w:rsid w:val="006C3051"/>
    <w:rsid w:val="006D2761"/>
    <w:rsid w:val="006E35A6"/>
    <w:rsid w:val="006F51A6"/>
    <w:rsid w:val="006F5A67"/>
    <w:rsid w:val="00704200"/>
    <w:rsid w:val="007049DE"/>
    <w:rsid w:val="0070764A"/>
    <w:rsid w:val="00710A3B"/>
    <w:rsid w:val="007123EC"/>
    <w:rsid w:val="00722AEC"/>
    <w:rsid w:val="00723B46"/>
    <w:rsid w:val="00725A52"/>
    <w:rsid w:val="0072649E"/>
    <w:rsid w:val="00730BBD"/>
    <w:rsid w:val="007320EE"/>
    <w:rsid w:val="007325DD"/>
    <w:rsid w:val="007331AD"/>
    <w:rsid w:val="00734548"/>
    <w:rsid w:val="007353C3"/>
    <w:rsid w:val="00740789"/>
    <w:rsid w:val="00741185"/>
    <w:rsid w:val="00742AE9"/>
    <w:rsid w:val="007442F3"/>
    <w:rsid w:val="007459BA"/>
    <w:rsid w:val="00750E1C"/>
    <w:rsid w:val="00754170"/>
    <w:rsid w:val="007611AA"/>
    <w:rsid w:val="00762F51"/>
    <w:rsid w:val="007651E9"/>
    <w:rsid w:val="00766435"/>
    <w:rsid w:val="00770DF9"/>
    <w:rsid w:val="00774A05"/>
    <w:rsid w:val="007758C8"/>
    <w:rsid w:val="007766F2"/>
    <w:rsid w:val="007768B6"/>
    <w:rsid w:val="00777849"/>
    <w:rsid w:val="00777D0E"/>
    <w:rsid w:val="007804F8"/>
    <w:rsid w:val="00780CA0"/>
    <w:rsid w:val="007830F9"/>
    <w:rsid w:val="0079268F"/>
    <w:rsid w:val="0079393A"/>
    <w:rsid w:val="007A531F"/>
    <w:rsid w:val="007A588D"/>
    <w:rsid w:val="007A7AF2"/>
    <w:rsid w:val="007B2010"/>
    <w:rsid w:val="007B5755"/>
    <w:rsid w:val="007C2092"/>
    <w:rsid w:val="007C4DDE"/>
    <w:rsid w:val="007C7EC7"/>
    <w:rsid w:val="007D153B"/>
    <w:rsid w:val="007D4511"/>
    <w:rsid w:val="007D5AA2"/>
    <w:rsid w:val="007D5EC9"/>
    <w:rsid w:val="007E5775"/>
    <w:rsid w:val="007F01F5"/>
    <w:rsid w:val="007F0787"/>
    <w:rsid w:val="007F2C80"/>
    <w:rsid w:val="007F695B"/>
    <w:rsid w:val="00803145"/>
    <w:rsid w:val="008120A4"/>
    <w:rsid w:val="008125B5"/>
    <w:rsid w:val="00815A60"/>
    <w:rsid w:val="00815AE8"/>
    <w:rsid w:val="0082072E"/>
    <w:rsid w:val="00820A26"/>
    <w:rsid w:val="0082133D"/>
    <w:rsid w:val="00831484"/>
    <w:rsid w:val="008317CA"/>
    <w:rsid w:val="00831BE0"/>
    <w:rsid w:val="00835326"/>
    <w:rsid w:val="00835A0C"/>
    <w:rsid w:val="00843ECF"/>
    <w:rsid w:val="00844879"/>
    <w:rsid w:val="008462F9"/>
    <w:rsid w:val="00854934"/>
    <w:rsid w:val="0085552F"/>
    <w:rsid w:val="008558E9"/>
    <w:rsid w:val="008567F5"/>
    <w:rsid w:val="008569AC"/>
    <w:rsid w:val="00864C45"/>
    <w:rsid w:val="00865165"/>
    <w:rsid w:val="00867D1B"/>
    <w:rsid w:val="00882573"/>
    <w:rsid w:val="00884489"/>
    <w:rsid w:val="00885E56"/>
    <w:rsid w:val="00886AE4"/>
    <w:rsid w:val="008904D7"/>
    <w:rsid w:val="00891A1B"/>
    <w:rsid w:val="00894E63"/>
    <w:rsid w:val="008961B7"/>
    <w:rsid w:val="00897F9C"/>
    <w:rsid w:val="008A446D"/>
    <w:rsid w:val="008A4AED"/>
    <w:rsid w:val="008A6840"/>
    <w:rsid w:val="008B0A5A"/>
    <w:rsid w:val="008B0D88"/>
    <w:rsid w:val="008B3F22"/>
    <w:rsid w:val="008C5563"/>
    <w:rsid w:val="008C6B23"/>
    <w:rsid w:val="008C73B6"/>
    <w:rsid w:val="008D0499"/>
    <w:rsid w:val="008D5E74"/>
    <w:rsid w:val="008E0A04"/>
    <w:rsid w:val="008E367F"/>
    <w:rsid w:val="008E4EF2"/>
    <w:rsid w:val="008E789F"/>
    <w:rsid w:val="008F1597"/>
    <w:rsid w:val="008F6428"/>
    <w:rsid w:val="00901A52"/>
    <w:rsid w:val="00902859"/>
    <w:rsid w:val="00904123"/>
    <w:rsid w:val="009043B9"/>
    <w:rsid w:val="00906F4E"/>
    <w:rsid w:val="00915FD4"/>
    <w:rsid w:val="00920983"/>
    <w:rsid w:val="00921230"/>
    <w:rsid w:val="00923058"/>
    <w:rsid w:val="00930114"/>
    <w:rsid w:val="00930831"/>
    <w:rsid w:val="009342A5"/>
    <w:rsid w:val="00935319"/>
    <w:rsid w:val="00937F8A"/>
    <w:rsid w:val="00950E00"/>
    <w:rsid w:val="009537CA"/>
    <w:rsid w:val="009567D8"/>
    <w:rsid w:val="0096132A"/>
    <w:rsid w:val="009675E2"/>
    <w:rsid w:val="00971DA3"/>
    <w:rsid w:val="00972E16"/>
    <w:rsid w:val="0097404E"/>
    <w:rsid w:val="009755DD"/>
    <w:rsid w:val="009762EF"/>
    <w:rsid w:val="0098206D"/>
    <w:rsid w:val="009847F4"/>
    <w:rsid w:val="00984917"/>
    <w:rsid w:val="00985166"/>
    <w:rsid w:val="009903A7"/>
    <w:rsid w:val="00997BB8"/>
    <w:rsid w:val="009A4D20"/>
    <w:rsid w:val="009A5C69"/>
    <w:rsid w:val="009A7A93"/>
    <w:rsid w:val="009B27F3"/>
    <w:rsid w:val="009B7A8F"/>
    <w:rsid w:val="009C2221"/>
    <w:rsid w:val="009C392C"/>
    <w:rsid w:val="009C77C5"/>
    <w:rsid w:val="009D137A"/>
    <w:rsid w:val="009D2167"/>
    <w:rsid w:val="009D41CA"/>
    <w:rsid w:val="009D6406"/>
    <w:rsid w:val="009D6DA0"/>
    <w:rsid w:val="009F433C"/>
    <w:rsid w:val="009F48AE"/>
    <w:rsid w:val="009F59B6"/>
    <w:rsid w:val="009F65D5"/>
    <w:rsid w:val="009F68BB"/>
    <w:rsid w:val="009F71E8"/>
    <w:rsid w:val="00A0110B"/>
    <w:rsid w:val="00A01F93"/>
    <w:rsid w:val="00A0379C"/>
    <w:rsid w:val="00A05BF0"/>
    <w:rsid w:val="00A05F95"/>
    <w:rsid w:val="00A0673E"/>
    <w:rsid w:val="00A07A2D"/>
    <w:rsid w:val="00A110BB"/>
    <w:rsid w:val="00A14714"/>
    <w:rsid w:val="00A148EB"/>
    <w:rsid w:val="00A1713E"/>
    <w:rsid w:val="00A17180"/>
    <w:rsid w:val="00A23114"/>
    <w:rsid w:val="00A2362B"/>
    <w:rsid w:val="00A24026"/>
    <w:rsid w:val="00A25214"/>
    <w:rsid w:val="00A2573B"/>
    <w:rsid w:val="00A26678"/>
    <w:rsid w:val="00A31F99"/>
    <w:rsid w:val="00A32F3C"/>
    <w:rsid w:val="00A4078F"/>
    <w:rsid w:val="00A4141F"/>
    <w:rsid w:val="00A44C59"/>
    <w:rsid w:val="00A46C72"/>
    <w:rsid w:val="00A52EAD"/>
    <w:rsid w:val="00A606EB"/>
    <w:rsid w:val="00A70263"/>
    <w:rsid w:val="00A73655"/>
    <w:rsid w:val="00A74ACF"/>
    <w:rsid w:val="00A74EAF"/>
    <w:rsid w:val="00A81F0E"/>
    <w:rsid w:val="00A8459A"/>
    <w:rsid w:val="00A86AE5"/>
    <w:rsid w:val="00A94ABB"/>
    <w:rsid w:val="00AA6907"/>
    <w:rsid w:val="00AA69E2"/>
    <w:rsid w:val="00AB2A76"/>
    <w:rsid w:val="00AB3CC4"/>
    <w:rsid w:val="00AB4B52"/>
    <w:rsid w:val="00AB4F6C"/>
    <w:rsid w:val="00AB5F21"/>
    <w:rsid w:val="00AB65E3"/>
    <w:rsid w:val="00AB7993"/>
    <w:rsid w:val="00AC0C29"/>
    <w:rsid w:val="00AC53B4"/>
    <w:rsid w:val="00AC5828"/>
    <w:rsid w:val="00AD166B"/>
    <w:rsid w:val="00AD4C85"/>
    <w:rsid w:val="00AD4C99"/>
    <w:rsid w:val="00AD5F9A"/>
    <w:rsid w:val="00AE0422"/>
    <w:rsid w:val="00AE27EF"/>
    <w:rsid w:val="00AE2C9C"/>
    <w:rsid w:val="00AE3E30"/>
    <w:rsid w:val="00AF05DD"/>
    <w:rsid w:val="00AF0AEA"/>
    <w:rsid w:val="00AF1387"/>
    <w:rsid w:val="00B03B57"/>
    <w:rsid w:val="00B04113"/>
    <w:rsid w:val="00B1724C"/>
    <w:rsid w:val="00B17AB3"/>
    <w:rsid w:val="00B21774"/>
    <w:rsid w:val="00B22272"/>
    <w:rsid w:val="00B259CA"/>
    <w:rsid w:val="00B34819"/>
    <w:rsid w:val="00B34A39"/>
    <w:rsid w:val="00B460A4"/>
    <w:rsid w:val="00B52277"/>
    <w:rsid w:val="00B52C4F"/>
    <w:rsid w:val="00B5515C"/>
    <w:rsid w:val="00B56B32"/>
    <w:rsid w:val="00B61B3F"/>
    <w:rsid w:val="00B64012"/>
    <w:rsid w:val="00B662D6"/>
    <w:rsid w:val="00B66EA4"/>
    <w:rsid w:val="00B71C2F"/>
    <w:rsid w:val="00B76F08"/>
    <w:rsid w:val="00B82675"/>
    <w:rsid w:val="00B8362E"/>
    <w:rsid w:val="00B84783"/>
    <w:rsid w:val="00B862D5"/>
    <w:rsid w:val="00B86CC1"/>
    <w:rsid w:val="00B91075"/>
    <w:rsid w:val="00BA3C4E"/>
    <w:rsid w:val="00BA6DA3"/>
    <w:rsid w:val="00BB3F3C"/>
    <w:rsid w:val="00BB45E4"/>
    <w:rsid w:val="00BB7E7E"/>
    <w:rsid w:val="00BC1FE3"/>
    <w:rsid w:val="00BC4846"/>
    <w:rsid w:val="00BD770F"/>
    <w:rsid w:val="00BE00F8"/>
    <w:rsid w:val="00BE400D"/>
    <w:rsid w:val="00BE50B8"/>
    <w:rsid w:val="00BF0000"/>
    <w:rsid w:val="00BF02BF"/>
    <w:rsid w:val="00BF3365"/>
    <w:rsid w:val="00BF3E82"/>
    <w:rsid w:val="00C00EAC"/>
    <w:rsid w:val="00C01AD7"/>
    <w:rsid w:val="00C04CB5"/>
    <w:rsid w:val="00C07C49"/>
    <w:rsid w:val="00C10DB4"/>
    <w:rsid w:val="00C135C6"/>
    <w:rsid w:val="00C22650"/>
    <w:rsid w:val="00C2444D"/>
    <w:rsid w:val="00C25489"/>
    <w:rsid w:val="00C30730"/>
    <w:rsid w:val="00C34916"/>
    <w:rsid w:val="00C37663"/>
    <w:rsid w:val="00C378EA"/>
    <w:rsid w:val="00C42A50"/>
    <w:rsid w:val="00C501CD"/>
    <w:rsid w:val="00C5024C"/>
    <w:rsid w:val="00C50749"/>
    <w:rsid w:val="00C52CE3"/>
    <w:rsid w:val="00C56431"/>
    <w:rsid w:val="00C56DDB"/>
    <w:rsid w:val="00C62332"/>
    <w:rsid w:val="00C73C68"/>
    <w:rsid w:val="00C76222"/>
    <w:rsid w:val="00C77872"/>
    <w:rsid w:val="00C85E20"/>
    <w:rsid w:val="00C94574"/>
    <w:rsid w:val="00CA56D3"/>
    <w:rsid w:val="00CA61E9"/>
    <w:rsid w:val="00CA64D0"/>
    <w:rsid w:val="00CA6560"/>
    <w:rsid w:val="00CB3335"/>
    <w:rsid w:val="00CB3B1F"/>
    <w:rsid w:val="00CB40CD"/>
    <w:rsid w:val="00CC2D37"/>
    <w:rsid w:val="00CC7816"/>
    <w:rsid w:val="00CD0858"/>
    <w:rsid w:val="00CD0BF5"/>
    <w:rsid w:val="00CD61CD"/>
    <w:rsid w:val="00CE0DA7"/>
    <w:rsid w:val="00CE286B"/>
    <w:rsid w:val="00CE4C6F"/>
    <w:rsid w:val="00CE5B26"/>
    <w:rsid w:val="00CF0BE8"/>
    <w:rsid w:val="00CF147E"/>
    <w:rsid w:val="00CF28A9"/>
    <w:rsid w:val="00D104EB"/>
    <w:rsid w:val="00D10DE6"/>
    <w:rsid w:val="00D116D9"/>
    <w:rsid w:val="00D118F6"/>
    <w:rsid w:val="00D11B88"/>
    <w:rsid w:val="00D14515"/>
    <w:rsid w:val="00D146A2"/>
    <w:rsid w:val="00D14E2D"/>
    <w:rsid w:val="00D303E8"/>
    <w:rsid w:val="00D30FA0"/>
    <w:rsid w:val="00D31659"/>
    <w:rsid w:val="00D3388B"/>
    <w:rsid w:val="00D4114A"/>
    <w:rsid w:val="00D4205F"/>
    <w:rsid w:val="00D52A68"/>
    <w:rsid w:val="00D54953"/>
    <w:rsid w:val="00D6492E"/>
    <w:rsid w:val="00D64D80"/>
    <w:rsid w:val="00D6543D"/>
    <w:rsid w:val="00D71B4D"/>
    <w:rsid w:val="00D73765"/>
    <w:rsid w:val="00D760C5"/>
    <w:rsid w:val="00D7714F"/>
    <w:rsid w:val="00D80EEE"/>
    <w:rsid w:val="00D82434"/>
    <w:rsid w:val="00D85E34"/>
    <w:rsid w:val="00D86277"/>
    <w:rsid w:val="00D908E1"/>
    <w:rsid w:val="00D943F1"/>
    <w:rsid w:val="00DA1218"/>
    <w:rsid w:val="00DA2884"/>
    <w:rsid w:val="00DA2993"/>
    <w:rsid w:val="00DA4078"/>
    <w:rsid w:val="00DB0F2C"/>
    <w:rsid w:val="00DB14B7"/>
    <w:rsid w:val="00DB2548"/>
    <w:rsid w:val="00DC0939"/>
    <w:rsid w:val="00DC0B8E"/>
    <w:rsid w:val="00DC1950"/>
    <w:rsid w:val="00DC2044"/>
    <w:rsid w:val="00DC400C"/>
    <w:rsid w:val="00DC5CBB"/>
    <w:rsid w:val="00DD1951"/>
    <w:rsid w:val="00DD2DE7"/>
    <w:rsid w:val="00DD2F56"/>
    <w:rsid w:val="00DD4E9D"/>
    <w:rsid w:val="00DD5643"/>
    <w:rsid w:val="00DD5683"/>
    <w:rsid w:val="00DD7A3F"/>
    <w:rsid w:val="00DF1CA3"/>
    <w:rsid w:val="00DF2783"/>
    <w:rsid w:val="00DF3C19"/>
    <w:rsid w:val="00DF63DF"/>
    <w:rsid w:val="00E04E1A"/>
    <w:rsid w:val="00E07B3C"/>
    <w:rsid w:val="00E161D9"/>
    <w:rsid w:val="00E1673D"/>
    <w:rsid w:val="00E174EB"/>
    <w:rsid w:val="00E22446"/>
    <w:rsid w:val="00E22FBB"/>
    <w:rsid w:val="00E231AD"/>
    <w:rsid w:val="00E250C4"/>
    <w:rsid w:val="00E270C8"/>
    <w:rsid w:val="00E30382"/>
    <w:rsid w:val="00E3440C"/>
    <w:rsid w:val="00E37010"/>
    <w:rsid w:val="00E375B9"/>
    <w:rsid w:val="00E40BDF"/>
    <w:rsid w:val="00E44D7E"/>
    <w:rsid w:val="00E44F4B"/>
    <w:rsid w:val="00E52FF7"/>
    <w:rsid w:val="00E541C8"/>
    <w:rsid w:val="00E57D0C"/>
    <w:rsid w:val="00E6051B"/>
    <w:rsid w:val="00E76D73"/>
    <w:rsid w:val="00E8071A"/>
    <w:rsid w:val="00E816D8"/>
    <w:rsid w:val="00E846A3"/>
    <w:rsid w:val="00E90E28"/>
    <w:rsid w:val="00E9285C"/>
    <w:rsid w:val="00EA37D9"/>
    <w:rsid w:val="00EA50F9"/>
    <w:rsid w:val="00EB2D92"/>
    <w:rsid w:val="00EB44F2"/>
    <w:rsid w:val="00EB4E0C"/>
    <w:rsid w:val="00EC0B96"/>
    <w:rsid w:val="00EC5F6D"/>
    <w:rsid w:val="00ED153B"/>
    <w:rsid w:val="00ED4D53"/>
    <w:rsid w:val="00ED5934"/>
    <w:rsid w:val="00EE1185"/>
    <w:rsid w:val="00EE3338"/>
    <w:rsid w:val="00EE4C2A"/>
    <w:rsid w:val="00EE65B8"/>
    <w:rsid w:val="00EF06E0"/>
    <w:rsid w:val="00EF5810"/>
    <w:rsid w:val="00F02123"/>
    <w:rsid w:val="00F02DCB"/>
    <w:rsid w:val="00F13182"/>
    <w:rsid w:val="00F23845"/>
    <w:rsid w:val="00F269BD"/>
    <w:rsid w:val="00F270FB"/>
    <w:rsid w:val="00F325FA"/>
    <w:rsid w:val="00F35C72"/>
    <w:rsid w:val="00F44F61"/>
    <w:rsid w:val="00F5141C"/>
    <w:rsid w:val="00F54F04"/>
    <w:rsid w:val="00F56098"/>
    <w:rsid w:val="00F60F4A"/>
    <w:rsid w:val="00F62E8B"/>
    <w:rsid w:val="00F84007"/>
    <w:rsid w:val="00F85262"/>
    <w:rsid w:val="00F856AE"/>
    <w:rsid w:val="00F87DDD"/>
    <w:rsid w:val="00F92505"/>
    <w:rsid w:val="00F93787"/>
    <w:rsid w:val="00F94121"/>
    <w:rsid w:val="00F9508F"/>
    <w:rsid w:val="00FA246D"/>
    <w:rsid w:val="00FA2B5C"/>
    <w:rsid w:val="00FA5004"/>
    <w:rsid w:val="00FB173C"/>
    <w:rsid w:val="00FB5BBA"/>
    <w:rsid w:val="00FC0F6D"/>
    <w:rsid w:val="00FC1E01"/>
    <w:rsid w:val="00FC7D84"/>
    <w:rsid w:val="00FD2CA3"/>
    <w:rsid w:val="00FD4F2C"/>
    <w:rsid w:val="00FE2E91"/>
    <w:rsid w:val="00FE2F09"/>
    <w:rsid w:val="00FF17A1"/>
    <w:rsid w:val="00FF18B2"/>
    <w:rsid w:val="00FF1950"/>
    <w:rsid w:val="00FF39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33DCF86"/>
  <w14:defaultImageDpi w14:val="330"/>
  <w15:chartTrackingRefBased/>
  <w15:docId w15:val="{4CC58A64-54F3-E64A-B7A9-EE5C146468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 w:qFormat="1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206D"/>
    <w:pPr>
      <w:spacing w:line="480" w:lineRule="auto"/>
      <w:ind w:firstLine="720"/>
    </w:pPr>
    <w:rPr>
      <w:sz w:val="24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8206D"/>
    <w:pPr>
      <w:keepNext/>
      <w:keepLines/>
      <w:numPr>
        <w:numId w:val="2"/>
      </w:numPr>
      <w:jc w:val="center"/>
      <w:outlineLvl w:val="0"/>
    </w:pPr>
    <w:rPr>
      <w:rFonts w:ascii="Times New Roman" w:eastAsia="MS Gothic" w:hAnsi="Times New Roman"/>
      <w:b/>
      <w:bCs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98206D"/>
    <w:pPr>
      <w:keepNext/>
      <w:keepLines/>
      <w:numPr>
        <w:ilvl w:val="1"/>
        <w:numId w:val="2"/>
      </w:numPr>
      <w:outlineLvl w:val="1"/>
    </w:pPr>
    <w:rPr>
      <w:rFonts w:ascii="Cambria" w:eastAsia="MS Gothic" w:hAnsi="Cambria"/>
      <w:b/>
      <w:bCs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98206D"/>
    <w:pPr>
      <w:keepNext/>
      <w:keepLines/>
      <w:numPr>
        <w:ilvl w:val="2"/>
        <w:numId w:val="2"/>
      </w:numPr>
      <w:spacing w:before="200" w:line="240" w:lineRule="auto"/>
      <w:outlineLvl w:val="2"/>
    </w:pPr>
    <w:rPr>
      <w:rFonts w:ascii="Cambria" w:eastAsia="MS Gothic" w:hAnsi="Cambria"/>
      <w:b/>
      <w:bCs/>
    </w:rPr>
  </w:style>
  <w:style w:type="paragraph" w:styleId="Heading4">
    <w:name w:val="heading 4"/>
    <w:basedOn w:val="Normal"/>
    <w:next w:val="Normal"/>
    <w:link w:val="Heading4Char"/>
    <w:uiPriority w:val="9"/>
    <w:qFormat/>
    <w:rsid w:val="00A17180"/>
    <w:pPr>
      <w:keepNext/>
      <w:keepLines/>
      <w:numPr>
        <w:ilvl w:val="3"/>
        <w:numId w:val="2"/>
      </w:numPr>
      <w:spacing w:before="40"/>
      <w:outlineLvl w:val="3"/>
    </w:pPr>
    <w:rPr>
      <w:rFonts w:ascii="Cambria" w:eastAsia="MS Gothic" w:hAnsi="Cambria"/>
      <w:i/>
      <w:iCs/>
      <w:color w:val="365F91"/>
    </w:rPr>
  </w:style>
  <w:style w:type="paragraph" w:styleId="Heading5">
    <w:name w:val="heading 5"/>
    <w:basedOn w:val="Normal"/>
    <w:next w:val="Normal"/>
    <w:link w:val="Heading5Char"/>
    <w:uiPriority w:val="9"/>
    <w:qFormat/>
    <w:rsid w:val="00A17180"/>
    <w:pPr>
      <w:keepNext/>
      <w:keepLines/>
      <w:numPr>
        <w:ilvl w:val="4"/>
        <w:numId w:val="2"/>
      </w:numPr>
      <w:spacing w:before="40"/>
      <w:outlineLvl w:val="4"/>
    </w:pPr>
    <w:rPr>
      <w:rFonts w:ascii="Cambria" w:eastAsia="MS Gothic" w:hAnsi="Cambria"/>
      <w:color w:val="365F91"/>
    </w:rPr>
  </w:style>
  <w:style w:type="paragraph" w:styleId="Heading6">
    <w:name w:val="heading 6"/>
    <w:basedOn w:val="Normal"/>
    <w:next w:val="Normal"/>
    <w:link w:val="Heading6Char"/>
    <w:uiPriority w:val="9"/>
    <w:qFormat/>
    <w:rsid w:val="00A17180"/>
    <w:pPr>
      <w:keepNext/>
      <w:keepLines/>
      <w:numPr>
        <w:ilvl w:val="5"/>
        <w:numId w:val="2"/>
      </w:numPr>
      <w:spacing w:before="40"/>
      <w:outlineLvl w:val="5"/>
    </w:pPr>
    <w:rPr>
      <w:rFonts w:ascii="Cambria" w:eastAsia="MS Gothic" w:hAnsi="Cambria"/>
      <w:color w:val="243F60"/>
    </w:rPr>
  </w:style>
  <w:style w:type="paragraph" w:styleId="Heading7">
    <w:name w:val="heading 7"/>
    <w:basedOn w:val="Normal"/>
    <w:next w:val="Normal"/>
    <w:link w:val="Heading7Char"/>
    <w:uiPriority w:val="9"/>
    <w:qFormat/>
    <w:rsid w:val="00A17180"/>
    <w:pPr>
      <w:keepNext/>
      <w:keepLines/>
      <w:numPr>
        <w:ilvl w:val="6"/>
        <w:numId w:val="2"/>
      </w:numPr>
      <w:spacing w:before="40"/>
      <w:outlineLvl w:val="6"/>
    </w:pPr>
    <w:rPr>
      <w:rFonts w:ascii="Cambria" w:eastAsia="MS Gothic" w:hAnsi="Cambria"/>
      <w:i/>
      <w:iCs/>
      <w:color w:val="243F60"/>
    </w:rPr>
  </w:style>
  <w:style w:type="paragraph" w:styleId="Heading8">
    <w:name w:val="heading 8"/>
    <w:basedOn w:val="Normal"/>
    <w:next w:val="Normal"/>
    <w:link w:val="Heading8Char"/>
    <w:uiPriority w:val="9"/>
    <w:qFormat/>
    <w:rsid w:val="00A17180"/>
    <w:pPr>
      <w:keepNext/>
      <w:keepLines/>
      <w:numPr>
        <w:ilvl w:val="7"/>
        <w:numId w:val="2"/>
      </w:numPr>
      <w:spacing w:before="40"/>
      <w:outlineLvl w:val="7"/>
    </w:pPr>
    <w:rPr>
      <w:rFonts w:ascii="Cambria" w:eastAsia="MS Gothic" w:hAnsi="Cambria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qFormat/>
    <w:rsid w:val="00A17180"/>
    <w:pPr>
      <w:keepNext/>
      <w:keepLines/>
      <w:numPr>
        <w:ilvl w:val="8"/>
        <w:numId w:val="2"/>
      </w:numPr>
      <w:spacing w:before="40"/>
      <w:outlineLvl w:val="8"/>
    </w:pPr>
    <w:rPr>
      <w:rFonts w:ascii="Cambria" w:eastAsia="MS Gothic" w:hAnsi="Cambria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98206D"/>
    <w:rPr>
      <w:rFonts w:ascii="Times New Roman" w:eastAsia="MS Gothic" w:hAnsi="Times New Roman" w:cs="Times New Roman"/>
      <w:b/>
      <w:bCs/>
      <w:sz w:val="24"/>
      <w:szCs w:val="28"/>
    </w:rPr>
  </w:style>
  <w:style w:type="character" w:customStyle="1" w:styleId="Heading2Char">
    <w:name w:val="Heading 2 Char"/>
    <w:link w:val="Heading2"/>
    <w:uiPriority w:val="9"/>
    <w:rsid w:val="0098206D"/>
    <w:rPr>
      <w:rFonts w:ascii="Cambria" w:eastAsia="MS Gothic" w:hAnsi="Cambria" w:cs="Times New Roman"/>
      <w:b/>
      <w:bCs/>
      <w:sz w:val="24"/>
      <w:szCs w:val="26"/>
    </w:rPr>
  </w:style>
  <w:style w:type="character" w:customStyle="1" w:styleId="Heading3Char">
    <w:name w:val="Heading 3 Char"/>
    <w:link w:val="Heading3"/>
    <w:uiPriority w:val="9"/>
    <w:rsid w:val="0098206D"/>
    <w:rPr>
      <w:rFonts w:ascii="Cambria" w:eastAsia="MS Gothic" w:hAnsi="Cambria" w:cs="Times New Roman"/>
      <w:b/>
      <w:bCs/>
      <w:sz w:val="24"/>
    </w:rPr>
  </w:style>
  <w:style w:type="numbering" w:customStyle="1" w:styleId="TraditionalOutline">
    <w:name w:val="Traditional Outline"/>
    <w:uiPriority w:val="99"/>
    <w:rsid w:val="009675E2"/>
    <w:pPr>
      <w:numPr>
        <w:numId w:val="1"/>
      </w:numPr>
    </w:pPr>
  </w:style>
  <w:style w:type="table" w:styleId="TableGrid">
    <w:name w:val="Table Grid"/>
    <w:basedOn w:val="TableNormal"/>
    <w:uiPriority w:val="59"/>
    <w:rsid w:val="00EE65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lorfulList-Accent11">
    <w:name w:val="Colorful List - Accent 11"/>
    <w:basedOn w:val="Normal"/>
    <w:uiPriority w:val="34"/>
    <w:qFormat/>
    <w:rsid w:val="00EE65B8"/>
    <w:pPr>
      <w:ind w:left="720"/>
      <w:contextualSpacing/>
    </w:pPr>
  </w:style>
  <w:style w:type="character" w:styleId="Hyperlink">
    <w:name w:val="Hyperlink"/>
    <w:uiPriority w:val="99"/>
    <w:unhideWhenUsed/>
    <w:rsid w:val="00EE65B8"/>
    <w:rPr>
      <w:color w:val="0000FF"/>
      <w:u w:val="single"/>
    </w:rPr>
  </w:style>
  <w:style w:type="character" w:customStyle="1" w:styleId="Heading4Char">
    <w:name w:val="Heading 4 Char"/>
    <w:link w:val="Heading4"/>
    <w:uiPriority w:val="9"/>
    <w:semiHidden/>
    <w:rsid w:val="00A17180"/>
    <w:rPr>
      <w:rFonts w:ascii="Cambria" w:eastAsia="MS Gothic" w:hAnsi="Cambria" w:cs="Times New Roman"/>
      <w:i/>
      <w:iCs/>
      <w:color w:val="365F91"/>
      <w:sz w:val="24"/>
    </w:rPr>
  </w:style>
  <w:style w:type="character" w:customStyle="1" w:styleId="Heading5Char">
    <w:name w:val="Heading 5 Char"/>
    <w:link w:val="Heading5"/>
    <w:uiPriority w:val="9"/>
    <w:semiHidden/>
    <w:rsid w:val="00A17180"/>
    <w:rPr>
      <w:rFonts w:ascii="Cambria" w:eastAsia="MS Gothic" w:hAnsi="Cambria" w:cs="Times New Roman"/>
      <w:color w:val="365F91"/>
      <w:sz w:val="24"/>
    </w:rPr>
  </w:style>
  <w:style w:type="character" w:customStyle="1" w:styleId="Heading6Char">
    <w:name w:val="Heading 6 Char"/>
    <w:link w:val="Heading6"/>
    <w:uiPriority w:val="9"/>
    <w:semiHidden/>
    <w:rsid w:val="00A17180"/>
    <w:rPr>
      <w:rFonts w:ascii="Cambria" w:eastAsia="MS Gothic" w:hAnsi="Cambria" w:cs="Times New Roman"/>
      <w:color w:val="243F60"/>
      <w:sz w:val="24"/>
    </w:rPr>
  </w:style>
  <w:style w:type="character" w:customStyle="1" w:styleId="Heading7Char">
    <w:name w:val="Heading 7 Char"/>
    <w:link w:val="Heading7"/>
    <w:uiPriority w:val="9"/>
    <w:semiHidden/>
    <w:rsid w:val="00A17180"/>
    <w:rPr>
      <w:rFonts w:ascii="Cambria" w:eastAsia="MS Gothic" w:hAnsi="Cambria" w:cs="Times New Roman"/>
      <w:i/>
      <w:iCs/>
      <w:color w:val="243F60"/>
      <w:sz w:val="24"/>
    </w:rPr>
  </w:style>
  <w:style w:type="character" w:customStyle="1" w:styleId="Heading8Char">
    <w:name w:val="Heading 8 Char"/>
    <w:link w:val="Heading8"/>
    <w:uiPriority w:val="9"/>
    <w:semiHidden/>
    <w:rsid w:val="00A17180"/>
    <w:rPr>
      <w:rFonts w:ascii="Cambria" w:eastAsia="MS Gothic" w:hAnsi="Cambria" w:cs="Times New Roman"/>
      <w:color w:val="272727"/>
      <w:sz w:val="21"/>
      <w:szCs w:val="21"/>
    </w:rPr>
  </w:style>
  <w:style w:type="character" w:customStyle="1" w:styleId="Heading9Char">
    <w:name w:val="Heading 9 Char"/>
    <w:link w:val="Heading9"/>
    <w:uiPriority w:val="9"/>
    <w:semiHidden/>
    <w:rsid w:val="00A17180"/>
    <w:rPr>
      <w:rFonts w:ascii="Cambria" w:eastAsia="MS Gothic" w:hAnsi="Cambria" w:cs="Times New Roman"/>
      <w:i/>
      <w:iCs/>
      <w:color w:val="272727"/>
      <w:sz w:val="21"/>
      <w:szCs w:val="21"/>
    </w:rPr>
  </w:style>
  <w:style w:type="character" w:styleId="Strong">
    <w:name w:val="Strong"/>
    <w:uiPriority w:val="22"/>
    <w:qFormat/>
    <w:rsid w:val="00A17180"/>
    <w:rPr>
      <w:b/>
      <w:bCs/>
    </w:rPr>
  </w:style>
  <w:style w:type="character" w:styleId="CommentReference">
    <w:name w:val="annotation reference"/>
    <w:uiPriority w:val="99"/>
    <w:semiHidden/>
    <w:unhideWhenUsed/>
    <w:rsid w:val="004801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8018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48018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8018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8018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018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48018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153E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link w:val="Header"/>
    <w:uiPriority w:val="99"/>
    <w:rsid w:val="001153E0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1153E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link w:val="Footer"/>
    <w:uiPriority w:val="99"/>
    <w:rsid w:val="001153E0"/>
    <w:rPr>
      <w:sz w:val="24"/>
    </w:rPr>
  </w:style>
  <w:style w:type="paragraph" w:styleId="NormalWeb">
    <w:name w:val="Normal (Web)"/>
    <w:basedOn w:val="Normal"/>
    <w:uiPriority w:val="99"/>
    <w:unhideWhenUsed/>
    <w:rsid w:val="00B8362E"/>
    <w:pPr>
      <w:spacing w:line="240" w:lineRule="auto"/>
      <w:ind w:firstLine="0"/>
    </w:pPr>
    <w:rPr>
      <w:rFonts w:ascii="Times New Roman" w:hAnsi="Times New Roman"/>
      <w:szCs w:val="24"/>
    </w:rPr>
  </w:style>
  <w:style w:type="character" w:styleId="FollowedHyperlink">
    <w:name w:val="FollowedHyperlink"/>
    <w:uiPriority w:val="99"/>
    <w:semiHidden/>
    <w:unhideWhenUsed/>
    <w:rsid w:val="006463FE"/>
    <w:rPr>
      <w:color w:val="800080"/>
      <w:u w:val="single"/>
    </w:rPr>
  </w:style>
  <w:style w:type="paragraph" w:customStyle="1" w:styleId="ColorfulShading-Accent11">
    <w:name w:val="Colorful Shading - Accent 11"/>
    <w:hidden/>
    <w:uiPriority w:val="99"/>
    <w:semiHidden/>
    <w:rsid w:val="00DD7A3F"/>
    <w:rPr>
      <w:sz w:val="24"/>
      <w:szCs w:val="22"/>
    </w:rPr>
  </w:style>
  <w:style w:type="character" w:customStyle="1" w:styleId="UnresolvedMention1">
    <w:name w:val="Unresolved Mention1"/>
    <w:uiPriority w:val="99"/>
    <w:semiHidden/>
    <w:unhideWhenUsed/>
    <w:rsid w:val="001A33C4"/>
    <w:rPr>
      <w:color w:val="605E5C"/>
      <w:shd w:val="clear" w:color="auto" w:fill="E1DFDD"/>
    </w:rPr>
  </w:style>
  <w:style w:type="character" w:customStyle="1" w:styleId="UnresolvedMention2">
    <w:name w:val="Unresolved Mention2"/>
    <w:uiPriority w:val="99"/>
    <w:semiHidden/>
    <w:unhideWhenUsed/>
    <w:rsid w:val="000F1B4D"/>
    <w:rPr>
      <w:color w:val="808080"/>
      <w:shd w:val="clear" w:color="auto" w:fill="E6E6E6"/>
    </w:rPr>
  </w:style>
  <w:style w:type="character" w:customStyle="1" w:styleId="UnresolvedMention3">
    <w:name w:val="Unresolved Mention3"/>
    <w:uiPriority w:val="99"/>
    <w:semiHidden/>
    <w:unhideWhenUsed/>
    <w:rsid w:val="00D82434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0C2B8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B44F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131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34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2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87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43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87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55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89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7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4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enate.gcsu.edu" TargetMode="External"/><Relationship Id="rId13" Type="http://schemas.openxmlformats.org/officeDocument/2006/relationships/image" Target="media/image2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oleObject" Target="embeddings/oleObject1.bin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emf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senate.gcsu.edu/motions/revised-slate-nominees-2023-2024-04192024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enate.gcsu.edu/motions/proposed-revisions-university-senate-bylaws-officer-vacancies-03072024" TargetMode="External"/><Relationship Id="rId14" Type="http://schemas.openxmlformats.org/officeDocument/2006/relationships/oleObject" Target="embeddings/oleObject2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CE7EDD-095E-45D0-8193-952FF9D8A2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4</TotalTime>
  <Pages>1</Pages>
  <Words>380</Words>
  <Characters>216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4</CharactersWithSpaces>
  <SharedDoc>false</SharedDoc>
  <HLinks>
    <vt:vector size="30" baseType="variant">
      <vt:variant>
        <vt:i4>67</vt:i4>
      </vt:variant>
      <vt:variant>
        <vt:i4>12</vt:i4>
      </vt:variant>
      <vt:variant>
        <vt:i4>0</vt:i4>
      </vt:variant>
      <vt:variant>
        <vt:i4>5</vt:i4>
      </vt:variant>
      <vt:variant>
        <vt:lpwstr>https://senate.gcsu.edu/motions/proposed-revision-add-copyright-policy-required-syllabus-statements-04132020</vt:lpwstr>
      </vt:variant>
      <vt:variant>
        <vt:lpwstr/>
      </vt:variant>
      <vt:variant>
        <vt:i4>7012412</vt:i4>
      </vt:variant>
      <vt:variant>
        <vt:i4>9</vt:i4>
      </vt:variant>
      <vt:variant>
        <vt:i4>0</vt:i4>
      </vt:variant>
      <vt:variant>
        <vt:i4>5</vt:i4>
      </vt:variant>
      <vt:variant>
        <vt:lpwstr>https://senate.gcsu.edu/motions/proposed-revision-add-copyright-policy-annual-compliance-training-04132020</vt:lpwstr>
      </vt:variant>
      <vt:variant>
        <vt:lpwstr/>
      </vt:variant>
      <vt:variant>
        <vt:i4>2490489</vt:i4>
      </vt:variant>
      <vt:variant>
        <vt:i4>6</vt:i4>
      </vt:variant>
      <vt:variant>
        <vt:i4>0</vt:i4>
      </vt:variant>
      <vt:variant>
        <vt:i4>5</vt:i4>
      </vt:variant>
      <vt:variant>
        <vt:lpwstr>https://senate.gcsu.edu/motions/proposed-revision-add-copyright-policy-d2l-splash-page-04132020</vt:lpwstr>
      </vt:variant>
      <vt:variant>
        <vt:lpwstr/>
      </vt:variant>
      <vt:variant>
        <vt:i4>589905</vt:i4>
      </vt:variant>
      <vt:variant>
        <vt:i4>3</vt:i4>
      </vt:variant>
      <vt:variant>
        <vt:i4>0</vt:i4>
      </vt:variant>
      <vt:variant>
        <vt:i4>5</vt:i4>
      </vt:variant>
      <vt:variant>
        <vt:lpwstr>https://senate.gcsu.edu/motions/revised-slate-nominees-2019-2020-03032020</vt:lpwstr>
      </vt:variant>
      <vt:variant>
        <vt:lpwstr/>
      </vt:variant>
      <vt:variant>
        <vt:i4>65537</vt:i4>
      </vt:variant>
      <vt:variant>
        <vt:i4>0</vt:i4>
      </vt:variant>
      <vt:variant>
        <vt:i4>0</vt:i4>
      </vt:variant>
      <vt:variant>
        <vt:i4>5</vt:i4>
      </vt:variant>
      <vt:variant>
        <vt:lpwstr>https://senate.gcsu.ed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.Blazer@gcsu.edu</dc:creator>
  <cp:keywords/>
  <cp:lastModifiedBy>Alex Blazer</cp:lastModifiedBy>
  <cp:revision>25</cp:revision>
  <cp:lastPrinted>2024-04-15T21:10:00Z</cp:lastPrinted>
  <dcterms:created xsi:type="dcterms:W3CDTF">2024-04-16T20:56:00Z</dcterms:created>
  <dcterms:modified xsi:type="dcterms:W3CDTF">2024-04-22T21:12:00Z</dcterms:modified>
</cp:coreProperties>
</file>